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03568" w14:textId="56674AC1" w:rsidR="0057044F" w:rsidRPr="00FE22C1" w:rsidRDefault="00FE22C1" w:rsidP="00FE22C1">
      <w:pPr>
        <w:pStyle w:val="Normal1"/>
        <w:jc w:val="center"/>
        <w:rPr>
          <w:rFonts w:asciiTheme="minorHAnsi" w:eastAsia="Calibri" w:hAnsiTheme="minorHAnsi" w:cstheme="minorHAnsi"/>
          <w:b/>
          <w:bCs/>
          <w:i/>
          <w:sz w:val="40"/>
          <w:szCs w:val="40"/>
        </w:rPr>
      </w:pPr>
      <w:r w:rsidRPr="00FE22C1">
        <w:rPr>
          <w:rFonts w:asciiTheme="minorHAnsi" w:eastAsia="Calibri" w:hAnsiTheme="minorHAnsi" w:cstheme="minorHAnsi"/>
          <w:b/>
          <w:bCs/>
          <w:i/>
          <w:sz w:val="40"/>
          <w:szCs w:val="40"/>
        </w:rPr>
        <w:t>Conestoga College Skills Competition</w:t>
      </w:r>
    </w:p>
    <w:p w14:paraId="53ABAF72" w14:textId="1B66D70A" w:rsidR="00FE22C1" w:rsidRPr="00FE22C1" w:rsidRDefault="00FE22C1" w:rsidP="00FE22C1">
      <w:pPr>
        <w:pStyle w:val="Normal1"/>
        <w:jc w:val="center"/>
        <w:rPr>
          <w:rFonts w:asciiTheme="minorHAnsi" w:eastAsia="Calibri" w:hAnsiTheme="minorHAnsi" w:cstheme="minorHAnsi"/>
          <w:b/>
          <w:bCs/>
          <w:i/>
          <w:sz w:val="40"/>
          <w:szCs w:val="40"/>
        </w:rPr>
      </w:pPr>
      <w:r w:rsidRPr="00FE22C1">
        <w:rPr>
          <w:rFonts w:asciiTheme="minorHAnsi" w:eastAsia="Calibri" w:hAnsiTheme="minorHAnsi" w:cstheme="minorHAnsi"/>
          <w:b/>
          <w:bCs/>
          <w:i/>
          <w:sz w:val="40"/>
          <w:szCs w:val="40"/>
        </w:rPr>
        <w:t>Coding</w:t>
      </w:r>
    </w:p>
    <w:p w14:paraId="53546077" w14:textId="68A0897A" w:rsidR="00FE22C1" w:rsidRDefault="00FE22C1" w:rsidP="00FE22C1">
      <w:pPr>
        <w:pStyle w:val="Normal1"/>
        <w:jc w:val="center"/>
        <w:rPr>
          <w:rFonts w:asciiTheme="minorHAnsi" w:eastAsia="Calibri" w:hAnsiTheme="minorHAnsi" w:cstheme="minorHAnsi"/>
          <w:b/>
          <w:bCs/>
          <w:i/>
          <w:sz w:val="40"/>
          <w:szCs w:val="40"/>
        </w:rPr>
      </w:pPr>
      <w:r w:rsidRPr="00FE22C1">
        <w:rPr>
          <w:rFonts w:asciiTheme="minorHAnsi" w:eastAsia="Calibri" w:hAnsiTheme="minorHAnsi" w:cstheme="minorHAnsi"/>
          <w:b/>
          <w:bCs/>
          <w:i/>
          <w:sz w:val="40"/>
          <w:szCs w:val="40"/>
        </w:rPr>
        <w:t>Feb 13, 2023</w:t>
      </w:r>
    </w:p>
    <w:p w14:paraId="7DCAB106" w14:textId="5A56FADD" w:rsidR="00DD43EA" w:rsidRPr="00635608" w:rsidRDefault="00620785" w:rsidP="003F7587">
      <w:pPr>
        <w:pStyle w:val="Heading1"/>
        <w:spacing w:after="240"/>
        <w:rPr>
          <w:rFonts w:eastAsia="Calibri"/>
          <w:b/>
          <w:bCs/>
          <w:sz w:val="36"/>
          <w:szCs w:val="36"/>
        </w:rPr>
      </w:pPr>
      <w:r w:rsidRPr="00635608">
        <w:rPr>
          <w:rFonts w:eastAsia="Calibri"/>
          <w:b/>
          <w:bCs/>
          <w:sz w:val="36"/>
          <w:szCs w:val="36"/>
        </w:rPr>
        <w:t>Welcome to the Competition!</w:t>
      </w:r>
    </w:p>
    <w:p w14:paraId="57EE57EB" w14:textId="576EF60B" w:rsidR="0025005E" w:rsidRDefault="0025005E" w:rsidP="003F7587">
      <w:pPr>
        <w:pStyle w:val="Heading1"/>
        <w:spacing w:after="240" w:line="240" w:lineRule="auto"/>
        <w:rPr>
          <w:rFonts w:eastAsia="Calibri"/>
          <w:sz w:val="24"/>
          <w:szCs w:val="24"/>
        </w:rPr>
      </w:pPr>
      <w:r w:rsidRPr="0025005E">
        <w:rPr>
          <w:rFonts w:eastAsia="Calibri"/>
          <w:sz w:val="24"/>
          <w:szCs w:val="24"/>
        </w:rPr>
        <w:t xml:space="preserve">The purpose of this contest is to evaluate your understanding and </w:t>
      </w:r>
      <w:r w:rsidR="00B60C94">
        <w:rPr>
          <w:rFonts w:eastAsia="Calibri"/>
          <w:sz w:val="24"/>
          <w:szCs w:val="24"/>
        </w:rPr>
        <w:t xml:space="preserve">ability in solving a problem using </w:t>
      </w:r>
      <w:r w:rsidR="00D03047">
        <w:rPr>
          <w:rFonts w:eastAsia="Calibri"/>
          <w:sz w:val="24"/>
          <w:szCs w:val="24"/>
        </w:rPr>
        <w:t xml:space="preserve">the </w:t>
      </w:r>
      <w:r w:rsidR="00B60C94" w:rsidRPr="00495492">
        <w:rPr>
          <w:rFonts w:eastAsia="Calibri"/>
          <w:sz w:val="24"/>
          <w:szCs w:val="24"/>
        </w:rPr>
        <w:t xml:space="preserve">software as well as displaying coding skills. </w:t>
      </w:r>
      <w:r w:rsidR="0068409B" w:rsidRPr="00495492">
        <w:rPr>
          <w:rFonts w:eastAsia="Calibri"/>
          <w:sz w:val="24"/>
          <w:szCs w:val="24"/>
        </w:rPr>
        <w:t xml:space="preserve">Different </w:t>
      </w:r>
      <w:r w:rsidRPr="00495492">
        <w:rPr>
          <w:rFonts w:eastAsia="Calibri"/>
          <w:sz w:val="24"/>
          <w:szCs w:val="24"/>
        </w:rPr>
        <w:t xml:space="preserve">projects have been developed that will require you to </w:t>
      </w:r>
      <w:r w:rsidR="00D03047">
        <w:rPr>
          <w:rFonts w:eastAsia="Calibri"/>
          <w:sz w:val="24"/>
          <w:szCs w:val="24"/>
        </w:rPr>
        <w:t>build</w:t>
      </w:r>
      <w:r w:rsidR="00B60C94" w:rsidRPr="00495492">
        <w:rPr>
          <w:rFonts w:eastAsia="Calibri"/>
          <w:sz w:val="24"/>
          <w:szCs w:val="24"/>
        </w:rPr>
        <w:t xml:space="preserve"> flowcharts and create programs.</w:t>
      </w:r>
    </w:p>
    <w:p w14:paraId="700C075F" w14:textId="3591CEE4" w:rsidR="00635608" w:rsidRPr="00595FCE" w:rsidRDefault="00C60F6F" w:rsidP="003F7587">
      <w:pPr>
        <w:rPr>
          <w:rFonts w:asciiTheme="majorHAnsi" w:eastAsia="Calibri" w:hAnsiTheme="majorHAnsi" w:cstheme="majorBidi"/>
          <w:b/>
          <w:i/>
          <w:iCs/>
          <w:color w:val="FF0000"/>
          <w:sz w:val="32"/>
          <w:szCs w:val="32"/>
        </w:rPr>
      </w:pPr>
      <w:r w:rsidRPr="00595FCE">
        <w:rPr>
          <w:rFonts w:asciiTheme="majorHAnsi" w:eastAsia="Calibri" w:hAnsiTheme="majorHAnsi" w:cstheme="majorBidi"/>
          <w:b/>
          <w:i/>
          <w:iCs/>
          <w:color w:val="FF0000"/>
          <w:sz w:val="32"/>
          <w:szCs w:val="32"/>
        </w:rPr>
        <w:t>Make sure you read all of this competition before starting.</w:t>
      </w:r>
    </w:p>
    <w:p w14:paraId="23CB4288" w14:textId="1C5077E9" w:rsidR="00A41998" w:rsidRDefault="00B60C94" w:rsidP="003F7587">
      <w:pPr>
        <w:rPr>
          <w:rFonts w:asciiTheme="majorHAnsi" w:eastAsia="Calibri" w:hAnsiTheme="majorHAnsi" w:cstheme="majorBidi"/>
          <w:b/>
          <w:color w:val="2F5496" w:themeColor="accent1" w:themeShade="BF"/>
          <w:sz w:val="32"/>
          <w:szCs w:val="32"/>
          <w:u w:val="single"/>
        </w:rPr>
      </w:pPr>
      <w:r>
        <w:rPr>
          <w:rFonts w:asciiTheme="majorHAnsi" w:eastAsia="Calibri" w:hAnsiTheme="majorHAnsi" w:cstheme="majorBidi"/>
          <w:b/>
          <w:color w:val="2F5496" w:themeColor="accent1" w:themeShade="BF"/>
          <w:sz w:val="32"/>
          <w:szCs w:val="32"/>
          <w:u w:val="single"/>
        </w:rPr>
        <w:t xml:space="preserve">Competition </w:t>
      </w:r>
      <w:r w:rsidR="00A41998" w:rsidRPr="00635608">
        <w:rPr>
          <w:rFonts w:asciiTheme="majorHAnsi" w:eastAsia="Calibri" w:hAnsiTheme="majorHAnsi" w:cstheme="majorBidi"/>
          <w:b/>
          <w:color w:val="2F5496" w:themeColor="accent1" w:themeShade="BF"/>
          <w:sz w:val="32"/>
          <w:szCs w:val="32"/>
          <w:u w:val="single"/>
        </w:rPr>
        <w:t>Description</w:t>
      </w:r>
    </w:p>
    <w:p w14:paraId="43BA2DBB" w14:textId="5727E855" w:rsidR="00635608" w:rsidRPr="006D772A" w:rsidRDefault="00B60C94" w:rsidP="003F7587">
      <w:pPr>
        <w:rPr>
          <w:rFonts w:asciiTheme="majorHAnsi" w:hAnsiTheme="majorHAnsi" w:cstheme="majorHAnsi"/>
          <w:sz w:val="24"/>
          <w:szCs w:val="24"/>
        </w:rPr>
      </w:pPr>
      <w:r w:rsidRPr="006D772A">
        <w:rPr>
          <w:rFonts w:asciiTheme="majorHAnsi" w:hAnsiTheme="majorHAnsi" w:cstheme="majorHAnsi"/>
          <w:sz w:val="24"/>
          <w:szCs w:val="24"/>
        </w:rPr>
        <w:t>Welcome to the 202</w:t>
      </w:r>
      <w:r w:rsidR="00B0157C">
        <w:rPr>
          <w:rFonts w:asciiTheme="majorHAnsi" w:hAnsiTheme="majorHAnsi" w:cstheme="majorHAnsi"/>
          <w:sz w:val="24"/>
          <w:szCs w:val="24"/>
        </w:rPr>
        <w:t>3</w:t>
      </w:r>
      <w:r w:rsidRPr="006D772A">
        <w:rPr>
          <w:rFonts w:asciiTheme="majorHAnsi" w:hAnsiTheme="majorHAnsi" w:cstheme="majorHAnsi"/>
          <w:sz w:val="24"/>
          <w:szCs w:val="24"/>
        </w:rPr>
        <w:t xml:space="preserve"> </w:t>
      </w:r>
      <w:r w:rsidR="00B0157C">
        <w:rPr>
          <w:rFonts w:asciiTheme="majorHAnsi" w:hAnsiTheme="majorHAnsi" w:cstheme="majorHAnsi"/>
          <w:sz w:val="24"/>
          <w:szCs w:val="24"/>
        </w:rPr>
        <w:t xml:space="preserve">Conestoga </w:t>
      </w:r>
      <w:r w:rsidRPr="006D772A">
        <w:rPr>
          <w:rFonts w:asciiTheme="majorHAnsi" w:hAnsiTheme="majorHAnsi" w:cstheme="majorHAnsi"/>
          <w:sz w:val="24"/>
          <w:szCs w:val="24"/>
        </w:rPr>
        <w:t xml:space="preserve">Coding Contest. As a competitor, you should be prepared </w:t>
      </w:r>
      <w:r w:rsidR="00686FAC" w:rsidRPr="006D772A">
        <w:rPr>
          <w:rFonts w:asciiTheme="majorHAnsi" w:hAnsiTheme="majorHAnsi" w:cstheme="majorHAnsi"/>
          <w:sz w:val="24"/>
          <w:szCs w:val="24"/>
        </w:rPr>
        <w:t xml:space="preserve">to use your own computer with </w:t>
      </w:r>
      <w:r w:rsidR="00D03047" w:rsidRPr="006D772A">
        <w:rPr>
          <w:rFonts w:asciiTheme="majorHAnsi" w:hAnsiTheme="majorHAnsi" w:cstheme="majorHAnsi"/>
          <w:sz w:val="24"/>
          <w:szCs w:val="24"/>
        </w:rPr>
        <w:t xml:space="preserve">an </w:t>
      </w:r>
      <w:r w:rsidR="00686FAC" w:rsidRPr="006D772A">
        <w:rPr>
          <w:rFonts w:asciiTheme="majorHAnsi" w:hAnsiTheme="majorHAnsi" w:cstheme="majorHAnsi"/>
          <w:sz w:val="24"/>
          <w:szCs w:val="24"/>
        </w:rPr>
        <w:t xml:space="preserve">internet connection operating with Windows or Mac. </w:t>
      </w:r>
      <w:r w:rsidR="003F7587">
        <w:rPr>
          <w:rFonts w:asciiTheme="majorHAnsi" w:hAnsiTheme="majorHAnsi" w:cstheme="majorHAnsi"/>
          <w:sz w:val="24"/>
          <w:szCs w:val="24"/>
        </w:rPr>
        <w:t>Please use</w:t>
      </w:r>
      <w:r w:rsidR="00686FAC" w:rsidRPr="006D772A">
        <w:rPr>
          <w:rFonts w:asciiTheme="majorHAnsi" w:hAnsiTheme="majorHAnsi" w:cstheme="majorHAnsi"/>
          <w:sz w:val="24"/>
          <w:szCs w:val="24"/>
        </w:rPr>
        <w:t xml:space="preserve"> programming language: C#.</w:t>
      </w:r>
    </w:p>
    <w:p w14:paraId="454043C2" w14:textId="0173CFCE" w:rsidR="00686FAC" w:rsidRPr="006D772A" w:rsidRDefault="00B0157C" w:rsidP="003F7587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Make sure</w:t>
      </w:r>
      <w:r w:rsidR="00686FAC" w:rsidRPr="006D772A">
        <w:rPr>
          <w:rFonts w:asciiTheme="majorHAnsi" w:hAnsiTheme="majorHAnsi" w:cstheme="majorHAnsi"/>
          <w:sz w:val="24"/>
          <w:szCs w:val="24"/>
        </w:rPr>
        <w:t xml:space="preserve"> that your code is openable in Visual Studio. </w:t>
      </w:r>
    </w:p>
    <w:p w14:paraId="466C8926" w14:textId="0E514F25" w:rsidR="00B60C94" w:rsidRPr="008963C8" w:rsidRDefault="00686FAC" w:rsidP="003F7587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B83F41">
        <w:rPr>
          <w:rFonts w:asciiTheme="majorHAnsi" w:hAnsiTheme="majorHAnsi" w:cstheme="majorHAnsi"/>
          <w:sz w:val="24"/>
          <w:szCs w:val="24"/>
        </w:rPr>
        <w:t>Coding standards, such as proper use of comments and spacing</w:t>
      </w:r>
      <w:r w:rsidR="00D03047">
        <w:rPr>
          <w:rFonts w:asciiTheme="majorHAnsi" w:hAnsiTheme="majorHAnsi" w:cstheme="majorHAnsi"/>
          <w:sz w:val="24"/>
          <w:szCs w:val="24"/>
        </w:rPr>
        <w:t>,</w:t>
      </w:r>
      <w:r w:rsidRPr="00B83F41">
        <w:rPr>
          <w:rFonts w:asciiTheme="majorHAnsi" w:hAnsiTheme="majorHAnsi" w:cstheme="majorHAnsi"/>
          <w:sz w:val="24"/>
          <w:szCs w:val="24"/>
        </w:rPr>
        <w:t xml:space="preserve"> will be marked. </w:t>
      </w:r>
      <w:r w:rsidRPr="008963C8">
        <w:rPr>
          <w:rFonts w:asciiTheme="majorHAnsi" w:hAnsiTheme="majorHAnsi" w:cstheme="majorHAnsi"/>
          <w:b/>
          <w:bCs/>
          <w:sz w:val="24"/>
          <w:szCs w:val="24"/>
        </w:rPr>
        <w:t xml:space="preserve">All files </w:t>
      </w:r>
      <w:r w:rsidR="00435820" w:rsidRPr="008963C8">
        <w:rPr>
          <w:rFonts w:asciiTheme="majorHAnsi" w:hAnsiTheme="majorHAnsi" w:cstheme="majorHAnsi"/>
          <w:b/>
          <w:bCs/>
          <w:sz w:val="24"/>
          <w:szCs w:val="24"/>
        </w:rPr>
        <w:t xml:space="preserve">should be submitted in a single .zip file. </w:t>
      </w:r>
      <w:r w:rsidR="00D03047">
        <w:rPr>
          <w:rFonts w:asciiTheme="majorHAnsi" w:hAnsiTheme="majorHAnsi" w:cstheme="majorHAnsi"/>
          <w:b/>
          <w:bCs/>
          <w:sz w:val="24"/>
          <w:szCs w:val="24"/>
        </w:rPr>
        <w:t>The f</w:t>
      </w:r>
      <w:r w:rsidR="00AA0C6A">
        <w:rPr>
          <w:rFonts w:asciiTheme="majorHAnsi" w:hAnsiTheme="majorHAnsi" w:cstheme="majorHAnsi"/>
          <w:b/>
          <w:bCs/>
          <w:sz w:val="24"/>
          <w:szCs w:val="24"/>
        </w:rPr>
        <w:t>inal submission file should be named FirstName_LastName.zip.</w:t>
      </w:r>
      <w:r w:rsidR="00B0157C">
        <w:rPr>
          <w:rFonts w:asciiTheme="majorHAnsi" w:hAnsiTheme="majorHAnsi" w:cstheme="majorHAnsi"/>
          <w:b/>
          <w:bCs/>
          <w:sz w:val="24"/>
          <w:szCs w:val="24"/>
        </w:rPr>
        <w:t xml:space="preserve"> That file needs to be uploaded to IT Programs, here is the link: </w:t>
      </w:r>
      <w:proofErr w:type="gramStart"/>
      <w:r w:rsidR="00B0157C" w:rsidRPr="00B0157C">
        <w:rPr>
          <w:rFonts w:asciiTheme="majorHAnsi" w:hAnsiTheme="majorHAnsi" w:cstheme="majorHAnsi"/>
          <w:b/>
          <w:bCs/>
          <w:sz w:val="24"/>
          <w:szCs w:val="24"/>
        </w:rPr>
        <w:t>https://conestoga.desire2learn.com/d2l/lms/dropbox/admin/mark/folder_submissions_users.d2l?db=715069&amp;ou=63593</w:t>
      </w:r>
      <w:proofErr w:type="gramEnd"/>
    </w:p>
    <w:p w14:paraId="551CF8E5" w14:textId="77777777" w:rsidR="00B60C94" w:rsidRPr="00635608" w:rsidRDefault="00B60C94" w:rsidP="003F7587">
      <w:pPr>
        <w:rPr>
          <w:sz w:val="24"/>
          <w:szCs w:val="24"/>
        </w:rPr>
      </w:pPr>
    </w:p>
    <w:p w14:paraId="20C7553D" w14:textId="77777777" w:rsidR="00E86B7A" w:rsidRDefault="00E86B7A" w:rsidP="00602C45">
      <w:pPr>
        <w:jc w:val="center"/>
        <w:rPr>
          <w:rFonts w:asciiTheme="majorHAnsi" w:eastAsia="Calibri" w:hAnsiTheme="majorHAnsi" w:cstheme="majorBidi"/>
          <w:b/>
          <w:color w:val="2F5496" w:themeColor="accent1" w:themeShade="BF"/>
          <w:sz w:val="36"/>
          <w:szCs w:val="36"/>
        </w:rPr>
      </w:pPr>
    </w:p>
    <w:p w14:paraId="0321214B" w14:textId="77777777" w:rsidR="00E86B7A" w:rsidRDefault="00E86B7A" w:rsidP="00602C45">
      <w:pPr>
        <w:jc w:val="center"/>
        <w:rPr>
          <w:rFonts w:asciiTheme="majorHAnsi" w:eastAsia="Calibri" w:hAnsiTheme="majorHAnsi" w:cstheme="majorBidi"/>
          <w:b/>
          <w:color w:val="2F5496" w:themeColor="accent1" w:themeShade="BF"/>
          <w:sz w:val="36"/>
          <w:szCs w:val="36"/>
        </w:rPr>
      </w:pPr>
    </w:p>
    <w:p w14:paraId="0A2280A7" w14:textId="77777777" w:rsidR="00E86B7A" w:rsidRDefault="00E86B7A" w:rsidP="00602C45">
      <w:pPr>
        <w:jc w:val="center"/>
        <w:rPr>
          <w:rFonts w:asciiTheme="majorHAnsi" w:eastAsia="Calibri" w:hAnsiTheme="majorHAnsi" w:cstheme="majorBidi"/>
          <w:b/>
          <w:color w:val="2F5496" w:themeColor="accent1" w:themeShade="BF"/>
          <w:sz w:val="36"/>
          <w:szCs w:val="36"/>
        </w:rPr>
      </w:pPr>
    </w:p>
    <w:p w14:paraId="7E69B593" w14:textId="77777777" w:rsidR="00E86B7A" w:rsidRDefault="00E86B7A" w:rsidP="00602C45">
      <w:pPr>
        <w:jc w:val="center"/>
        <w:rPr>
          <w:rFonts w:asciiTheme="majorHAnsi" w:eastAsia="Calibri" w:hAnsiTheme="majorHAnsi" w:cstheme="majorBidi"/>
          <w:b/>
          <w:color w:val="2F5496" w:themeColor="accent1" w:themeShade="BF"/>
          <w:sz w:val="36"/>
          <w:szCs w:val="36"/>
        </w:rPr>
      </w:pPr>
    </w:p>
    <w:p w14:paraId="2AAD4D85" w14:textId="68AE3665" w:rsidR="00602C45" w:rsidRPr="003F7587" w:rsidRDefault="00602C45" w:rsidP="00602C45">
      <w:pPr>
        <w:jc w:val="center"/>
        <w:rPr>
          <w:rFonts w:asciiTheme="majorHAnsi" w:eastAsia="Calibri" w:hAnsiTheme="majorHAnsi" w:cstheme="majorBidi"/>
          <w:b/>
          <w:color w:val="2F5496" w:themeColor="accent1" w:themeShade="BF"/>
          <w:sz w:val="44"/>
          <w:szCs w:val="44"/>
        </w:rPr>
      </w:pPr>
      <w:r w:rsidRPr="003F7587">
        <w:rPr>
          <w:rFonts w:asciiTheme="majorHAnsi" w:eastAsia="Calibri" w:hAnsiTheme="majorHAnsi" w:cstheme="majorBidi"/>
          <w:b/>
          <w:color w:val="2F5496" w:themeColor="accent1" w:themeShade="BF"/>
          <w:sz w:val="44"/>
          <w:szCs w:val="44"/>
        </w:rPr>
        <w:t>Good Luck!</w:t>
      </w:r>
    </w:p>
    <w:p w14:paraId="3E9F4B15" w14:textId="4312B4E8" w:rsidR="00B60C94" w:rsidRDefault="00B60C94" w:rsidP="00602C45">
      <w:pPr>
        <w:jc w:val="center"/>
        <w:rPr>
          <w:rFonts w:asciiTheme="majorHAnsi" w:eastAsia="Calibri" w:hAnsiTheme="majorHAnsi" w:cstheme="majorBidi"/>
          <w:b/>
          <w:color w:val="2F5496" w:themeColor="accent1" w:themeShade="BF"/>
          <w:sz w:val="36"/>
          <w:szCs w:val="36"/>
        </w:rPr>
      </w:pPr>
    </w:p>
    <w:p w14:paraId="5D4D526C" w14:textId="77777777" w:rsidR="00020946" w:rsidRPr="00B83F41" w:rsidRDefault="00020946" w:rsidP="0068409B">
      <w:pPr>
        <w:rPr>
          <w:rFonts w:asciiTheme="majorHAnsi" w:hAnsiTheme="majorHAnsi" w:cstheme="majorHAnsi"/>
        </w:rPr>
      </w:pPr>
    </w:p>
    <w:p w14:paraId="08C35E99" w14:textId="6ED487B2" w:rsidR="00495492" w:rsidRPr="00635608" w:rsidRDefault="00495492" w:rsidP="003F7587">
      <w:pPr>
        <w:pStyle w:val="Heading1"/>
        <w:spacing w:after="240"/>
        <w:rPr>
          <w:rFonts w:eastAsia="Calibri"/>
          <w:b/>
          <w:bCs/>
          <w:u w:val="single"/>
        </w:rPr>
      </w:pPr>
      <w:r>
        <w:rPr>
          <w:rFonts w:eastAsia="Calibri"/>
          <w:b/>
          <w:bCs/>
          <w:u w:val="single"/>
        </w:rPr>
        <w:lastRenderedPageBreak/>
        <w:t>Code Review and Deployment</w:t>
      </w:r>
    </w:p>
    <w:p w14:paraId="5071E76F" w14:textId="77777777" w:rsidR="0064741C" w:rsidRPr="00C23D34" w:rsidRDefault="0064741C" w:rsidP="003F7587">
      <w:pPr>
        <w:pStyle w:val="ListParagraph"/>
        <w:spacing w:before="100" w:beforeAutospacing="1" w:after="100" w:afterAutospacing="1" w:line="240" w:lineRule="auto"/>
        <w:ind w:left="0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Please read this section carefully:</w:t>
      </w:r>
    </w:p>
    <w:p w14:paraId="3CC87D91" w14:textId="6DEA4B03" w:rsidR="0064741C" w:rsidRPr="00C23D34" w:rsidRDefault="0064741C" w:rsidP="003F7587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 xml:space="preserve">You will </w:t>
      </w:r>
      <w:r w:rsidR="00495492" w:rsidRPr="00C23D34">
        <w:rPr>
          <w:rFonts w:asciiTheme="majorHAnsi" w:eastAsia="Calibri" w:hAnsiTheme="majorHAnsi" w:cstheme="majorHAnsi"/>
          <w:b/>
          <w:bCs/>
          <w:lang w:val="en-CA"/>
        </w:rPr>
        <w:t>use one of the following programming languages: C#.</w:t>
      </w:r>
    </w:p>
    <w:p w14:paraId="4C9DF24B" w14:textId="57FF9625" w:rsidR="00495492" w:rsidRPr="00C23D34" w:rsidRDefault="00B0157C" w:rsidP="003F7587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Make sure</w:t>
      </w:r>
      <w:r w:rsidR="00495492" w:rsidRPr="00C23D34">
        <w:rPr>
          <w:rFonts w:asciiTheme="majorHAnsi" w:eastAsia="Calibri" w:hAnsiTheme="majorHAnsi" w:cstheme="majorHAnsi"/>
          <w:b/>
          <w:bCs/>
          <w:lang w:val="en-CA"/>
        </w:rPr>
        <w:t xml:space="preserve"> ensure that your code is openable in Visual Studio.</w:t>
      </w:r>
    </w:p>
    <w:p w14:paraId="19EB3C29" w14:textId="77777777" w:rsidR="0064741C" w:rsidRPr="00C23D34" w:rsidRDefault="0064741C" w:rsidP="003F7587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There should be no communication between candidates.</w:t>
      </w:r>
    </w:p>
    <w:p w14:paraId="706FBC0C" w14:textId="7AA34076" w:rsidR="0064741C" w:rsidRPr="00C23D34" w:rsidRDefault="00962D7F" w:rsidP="003F7587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Documentation is important within your code.</w:t>
      </w:r>
    </w:p>
    <w:p w14:paraId="25555ACE" w14:textId="77777777" w:rsidR="00C23D34" w:rsidRDefault="00C23D34" w:rsidP="003F7587">
      <w:pPr>
        <w:pStyle w:val="ListParagraph"/>
        <w:spacing w:before="100" w:beforeAutospacing="1" w:after="100" w:afterAutospacing="1" w:line="240" w:lineRule="auto"/>
        <w:ind w:left="0"/>
        <w:rPr>
          <w:rFonts w:eastAsia="Calibri"/>
        </w:rPr>
      </w:pPr>
    </w:p>
    <w:p w14:paraId="018C242C" w14:textId="77777777" w:rsidR="00C23D34" w:rsidRDefault="00C23D34" w:rsidP="003F7587">
      <w:pPr>
        <w:pStyle w:val="Heading1"/>
        <w:rPr>
          <w:rFonts w:eastAsia="Calibri" w:cstheme="majorHAnsi"/>
          <w:b/>
          <w:bCs/>
          <w:color w:val="FF0000"/>
          <w:sz w:val="22"/>
          <w:szCs w:val="22"/>
        </w:rPr>
      </w:pPr>
      <w:r w:rsidRPr="00C23D34">
        <w:rPr>
          <w:rFonts w:eastAsia="Calibri" w:cstheme="majorHAnsi"/>
          <w:b/>
          <w:bCs/>
          <w:color w:val="FF0000"/>
          <w:sz w:val="22"/>
          <w:szCs w:val="22"/>
        </w:rPr>
        <w:t xml:space="preserve">Save the files </w:t>
      </w:r>
      <w:r>
        <w:rPr>
          <w:rFonts w:eastAsia="Calibri" w:cstheme="majorHAnsi"/>
          <w:b/>
          <w:bCs/>
          <w:color w:val="FF0000"/>
          <w:sz w:val="22"/>
          <w:szCs w:val="22"/>
        </w:rPr>
        <w:t>as</w:t>
      </w:r>
      <w:r w:rsidRPr="00C23D34">
        <w:rPr>
          <w:rFonts w:eastAsia="Calibri" w:cstheme="majorHAnsi"/>
          <w:b/>
          <w:bCs/>
          <w:color w:val="FF0000"/>
          <w:sz w:val="22"/>
          <w:szCs w:val="22"/>
        </w:rPr>
        <w:t xml:space="preserve"> YourName_2023.</w:t>
      </w:r>
    </w:p>
    <w:p w14:paraId="2484ADCA" w14:textId="72F37994" w:rsidR="00332F6B" w:rsidRPr="003D6794" w:rsidRDefault="00495492" w:rsidP="003F7587">
      <w:pPr>
        <w:pStyle w:val="Heading1"/>
        <w:rPr>
          <w:rFonts w:eastAsia="Calibri"/>
          <w:b/>
          <w:bCs/>
          <w:sz w:val="28"/>
          <w:szCs w:val="28"/>
          <w:u w:val="single"/>
        </w:rPr>
      </w:pPr>
      <w:r w:rsidRPr="003D6794">
        <w:rPr>
          <w:rFonts w:eastAsia="Calibri"/>
          <w:b/>
          <w:bCs/>
          <w:sz w:val="28"/>
          <w:szCs w:val="28"/>
          <w:u w:val="single"/>
        </w:rPr>
        <w:t>Code Review and Deployment</w:t>
      </w:r>
    </w:p>
    <w:p w14:paraId="22865AFA" w14:textId="77777777" w:rsidR="00290D21" w:rsidRPr="00290D21" w:rsidRDefault="00290D21" w:rsidP="003F7587">
      <w:pPr>
        <w:rPr>
          <w:sz w:val="8"/>
          <w:szCs w:val="8"/>
        </w:rPr>
      </w:pPr>
    </w:p>
    <w:p w14:paraId="6FECFD65" w14:textId="587E46AF" w:rsidR="003D6794" w:rsidRPr="00C23D34" w:rsidRDefault="003D6794" w:rsidP="003F7587">
      <w:pPr>
        <w:pStyle w:val="ListParagraph"/>
        <w:spacing w:before="100" w:beforeAutospacing="1" w:after="100" w:afterAutospacing="1" w:line="240" w:lineRule="auto"/>
        <w:ind w:left="0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You will be creating an application for helping an Animal rescue not-for-profit organization manage incoming animals. Your submission should also include the source code, documentation, and deployment files or installations script.</w:t>
      </w:r>
    </w:p>
    <w:p w14:paraId="57A0672B" w14:textId="77777777" w:rsidR="008963C8" w:rsidRPr="00B83F41" w:rsidRDefault="008963C8" w:rsidP="003F7587">
      <w:pPr>
        <w:pStyle w:val="Heading1"/>
        <w:rPr>
          <w:rFonts w:eastAsia="Calibri" w:cstheme="majorHAnsi"/>
          <w:sz w:val="28"/>
          <w:szCs w:val="28"/>
          <w:u w:val="single"/>
        </w:rPr>
      </w:pPr>
      <w:r w:rsidRPr="00B83F41">
        <w:rPr>
          <w:rFonts w:eastAsia="Calibri" w:cstheme="majorHAnsi"/>
          <w:sz w:val="28"/>
          <w:szCs w:val="28"/>
          <w:u w:val="single"/>
        </w:rPr>
        <w:t>Requirements for Completion:</w:t>
      </w:r>
    </w:p>
    <w:p w14:paraId="47EF6CAB" w14:textId="77777777" w:rsidR="003D6794" w:rsidRPr="00C23D34" w:rsidRDefault="003D6794" w:rsidP="003F7587">
      <w:p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</w:rPr>
      </w:pPr>
      <w:r w:rsidRPr="00C23D34">
        <w:rPr>
          <w:rFonts w:asciiTheme="majorHAnsi" w:eastAsia="Calibri" w:hAnsiTheme="majorHAnsi" w:cstheme="majorHAnsi"/>
          <w:b/>
          <w:bCs/>
        </w:rPr>
        <w:t>The first step in managing the animal rescue is creating a flat file with all the animals in the shelter now. This task will need all the basic CRUD functions (create, read, update, delete).</w:t>
      </w:r>
    </w:p>
    <w:p w14:paraId="4728BAD5" w14:textId="77777777" w:rsidR="003D6794" w:rsidRPr="00C23D34" w:rsidRDefault="003D6794" w:rsidP="003F7587">
      <w:p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</w:rPr>
      </w:pPr>
      <w:r w:rsidRPr="00C23D34">
        <w:rPr>
          <w:rFonts w:asciiTheme="majorHAnsi" w:eastAsia="Calibri" w:hAnsiTheme="majorHAnsi" w:cstheme="majorHAnsi"/>
          <w:b/>
          <w:bCs/>
        </w:rPr>
        <w:t>The file must include the following:</w:t>
      </w:r>
    </w:p>
    <w:p w14:paraId="009447A3" w14:textId="77777777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ID: A generated incrementing 0 padded 8-digit number.</w:t>
      </w:r>
    </w:p>
    <w:p w14:paraId="538CEBEA" w14:textId="77777777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Species: Dog, Cat, Bird, Rabbit, Small &amp; Furry, Fish, Barnyard, Other</w:t>
      </w:r>
    </w:p>
    <w:p w14:paraId="60435696" w14:textId="77777777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Name: The animal’s name.</w:t>
      </w:r>
    </w:p>
    <w:p w14:paraId="125D90FC" w14:textId="77777777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Gender: F or M</w:t>
      </w:r>
    </w:p>
    <w:p w14:paraId="2A8FDAE1" w14:textId="77777777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Spayed: Yes or No</w:t>
      </w:r>
    </w:p>
    <w:p w14:paraId="6BCCC094" w14:textId="77777777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Breed: Collie, Beagle, Siamese, Calico, unknown, etc.</w:t>
      </w:r>
    </w:p>
    <w:p w14:paraId="2904DB9D" w14:textId="77777777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Colour: Brown, Tabby, White, etc.</w:t>
      </w:r>
    </w:p>
    <w:p w14:paraId="3A69D49A" w14:textId="77777777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Birthday: Date of the estimated animal’s birth. Format dd/mm/</w:t>
      </w:r>
      <w:proofErr w:type="spellStart"/>
      <w:r w:rsidRPr="00C23D34">
        <w:rPr>
          <w:rFonts w:asciiTheme="majorHAnsi" w:eastAsia="Calibri" w:hAnsiTheme="majorHAnsi" w:cstheme="majorHAnsi"/>
          <w:b/>
          <w:bCs/>
          <w:lang w:val="en-CA"/>
        </w:rPr>
        <w:t>yyyy</w:t>
      </w:r>
      <w:proofErr w:type="spellEnd"/>
      <w:r w:rsidRPr="00C23D34">
        <w:rPr>
          <w:rFonts w:asciiTheme="majorHAnsi" w:eastAsia="Calibri" w:hAnsiTheme="majorHAnsi" w:cstheme="majorHAnsi"/>
          <w:b/>
          <w:bCs/>
          <w:lang w:val="en-CA"/>
        </w:rPr>
        <w:t>.</w:t>
      </w:r>
    </w:p>
    <w:p w14:paraId="090DE520" w14:textId="77777777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Vaccine Status: Up to date, late, unknown.</w:t>
      </w:r>
    </w:p>
    <w:p w14:paraId="751BB38B" w14:textId="77744877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Identification: Bar code, Micro-chipped</w:t>
      </w:r>
      <w:r w:rsidR="00E4048A" w:rsidRPr="00C23D34">
        <w:rPr>
          <w:rFonts w:asciiTheme="majorHAnsi" w:eastAsia="Calibri" w:hAnsiTheme="majorHAnsi" w:cstheme="majorHAnsi"/>
          <w:b/>
          <w:bCs/>
          <w:lang w:val="en-CA"/>
        </w:rPr>
        <w:t>. I</w:t>
      </w:r>
      <w:r w:rsidRPr="00C23D34">
        <w:rPr>
          <w:rFonts w:asciiTheme="majorHAnsi" w:eastAsia="Calibri" w:hAnsiTheme="majorHAnsi" w:cstheme="majorHAnsi"/>
          <w:b/>
          <w:bCs/>
          <w:lang w:val="en-CA"/>
        </w:rPr>
        <w:t xml:space="preserve">f yes, what is the </w:t>
      </w:r>
      <w:proofErr w:type="gramStart"/>
      <w:r w:rsidRPr="00C23D34">
        <w:rPr>
          <w:rFonts w:asciiTheme="majorHAnsi" w:eastAsia="Calibri" w:hAnsiTheme="majorHAnsi" w:cstheme="majorHAnsi"/>
          <w:b/>
          <w:bCs/>
          <w:lang w:val="en-CA"/>
        </w:rPr>
        <w:t>number</w:t>
      </w:r>
      <w:proofErr w:type="gramEnd"/>
    </w:p>
    <w:p w14:paraId="42C3E12B" w14:textId="77777777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Adoption fee: &lt; $300.</w:t>
      </w:r>
    </w:p>
    <w:p w14:paraId="6FA20A41" w14:textId="7B68B6AC" w:rsidR="003D6794" w:rsidRPr="00C23D34" w:rsidRDefault="003D6794" w:rsidP="003F7587">
      <w:pPr>
        <w:spacing w:before="100" w:beforeAutospacing="1" w:after="100" w:afterAutospacing="1" w:line="240" w:lineRule="auto"/>
        <w:ind w:left="360"/>
        <w:rPr>
          <w:rFonts w:asciiTheme="majorHAnsi" w:eastAsia="Calibri" w:hAnsiTheme="majorHAnsi" w:cstheme="majorHAnsi"/>
          <w:b/>
          <w:bCs/>
        </w:rPr>
      </w:pPr>
      <w:r w:rsidRPr="00C23D34">
        <w:rPr>
          <w:rFonts w:asciiTheme="majorHAnsi" w:eastAsia="Calibri" w:hAnsiTheme="majorHAnsi" w:cstheme="majorHAnsi"/>
          <w:b/>
          <w:bCs/>
        </w:rPr>
        <w:t xml:space="preserve">The </w:t>
      </w:r>
      <w:r w:rsidR="00E4048A" w:rsidRPr="00C23D34">
        <w:rPr>
          <w:rFonts w:asciiTheme="majorHAnsi" w:eastAsia="Calibri" w:hAnsiTheme="majorHAnsi" w:cstheme="majorHAnsi"/>
          <w:b/>
          <w:bCs/>
        </w:rPr>
        <w:t>A</w:t>
      </w:r>
      <w:r w:rsidRPr="00C23D34">
        <w:rPr>
          <w:rFonts w:asciiTheme="majorHAnsi" w:eastAsia="Calibri" w:hAnsiTheme="majorHAnsi" w:cstheme="majorHAnsi"/>
          <w:b/>
          <w:bCs/>
        </w:rPr>
        <w:t xml:space="preserve">pplication itself can function in one of two ways, either by displaying a user interface or by accepting command line arguments. </w:t>
      </w:r>
    </w:p>
    <w:p w14:paraId="36706570" w14:textId="348C2929" w:rsidR="003D6794" w:rsidRPr="00C23D34" w:rsidRDefault="003D6794" w:rsidP="003F7587">
      <w:p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</w:rPr>
      </w:pPr>
      <w:r w:rsidRPr="00C23D34">
        <w:rPr>
          <w:rFonts w:asciiTheme="majorHAnsi" w:eastAsia="Calibri" w:hAnsiTheme="majorHAnsi" w:cstheme="majorHAnsi"/>
          <w:b/>
          <w:bCs/>
        </w:rPr>
        <w:t xml:space="preserve">Your </w:t>
      </w:r>
      <w:r w:rsidR="00247677" w:rsidRPr="00C23D34">
        <w:rPr>
          <w:rFonts w:asciiTheme="majorHAnsi" w:eastAsia="Calibri" w:hAnsiTheme="majorHAnsi" w:cstheme="majorHAnsi"/>
          <w:b/>
          <w:bCs/>
        </w:rPr>
        <w:t>application</w:t>
      </w:r>
      <w:r w:rsidRPr="00C23D34">
        <w:rPr>
          <w:rFonts w:asciiTheme="majorHAnsi" w:eastAsia="Calibri" w:hAnsiTheme="majorHAnsi" w:cstheme="majorHAnsi"/>
          <w:b/>
          <w:bCs/>
        </w:rPr>
        <w:t xml:space="preserve"> must have the following functionalities:</w:t>
      </w:r>
    </w:p>
    <w:p w14:paraId="6B62DA83" w14:textId="653F7C5F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 xml:space="preserve">Add Animal. </w:t>
      </w:r>
    </w:p>
    <w:p w14:paraId="4A65B5AC" w14:textId="77777777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 xml:space="preserve">The breed should be </w:t>
      </w:r>
      <w:proofErr w:type="gramStart"/>
      <w:r w:rsidRPr="00C23D34">
        <w:rPr>
          <w:rFonts w:asciiTheme="majorHAnsi" w:eastAsia="Calibri" w:hAnsiTheme="majorHAnsi" w:cstheme="majorHAnsi"/>
          <w:b/>
          <w:bCs/>
          <w:lang w:val="en-CA"/>
        </w:rPr>
        <w:t>valid</w:t>
      </w:r>
      <w:proofErr w:type="gramEnd"/>
    </w:p>
    <w:p w14:paraId="3AF7587C" w14:textId="77777777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Remove animal by ID.</w:t>
      </w:r>
    </w:p>
    <w:p w14:paraId="3E0A4E16" w14:textId="63AB6559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 xml:space="preserve">Search for </w:t>
      </w:r>
      <w:r w:rsidR="00E4048A" w:rsidRPr="00C23D34">
        <w:rPr>
          <w:rFonts w:asciiTheme="majorHAnsi" w:eastAsia="Calibri" w:hAnsiTheme="majorHAnsi" w:cstheme="majorHAnsi"/>
          <w:b/>
          <w:bCs/>
          <w:lang w:val="en-CA"/>
        </w:rPr>
        <w:t xml:space="preserve">an </w:t>
      </w:r>
      <w:r w:rsidRPr="00C23D34">
        <w:rPr>
          <w:rFonts w:asciiTheme="majorHAnsi" w:eastAsia="Calibri" w:hAnsiTheme="majorHAnsi" w:cstheme="majorHAnsi"/>
          <w:b/>
          <w:bCs/>
          <w:lang w:val="en-CA"/>
        </w:rPr>
        <w:t>animal by name or species.</w:t>
      </w:r>
    </w:p>
    <w:p w14:paraId="2C626EF2" w14:textId="093023C7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lastRenderedPageBreak/>
        <w:t>Display animals sorted by species</w:t>
      </w:r>
      <w:r w:rsidR="00A5032F" w:rsidRPr="00C23D34">
        <w:rPr>
          <w:rFonts w:asciiTheme="majorHAnsi" w:eastAsia="Calibri" w:hAnsiTheme="majorHAnsi" w:cstheme="majorHAnsi"/>
          <w:b/>
          <w:bCs/>
          <w:lang w:val="en-CA"/>
        </w:rPr>
        <w:t>.</w:t>
      </w:r>
    </w:p>
    <w:p w14:paraId="5747024B" w14:textId="47CF9719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 xml:space="preserve">Display the </w:t>
      </w:r>
      <w:r w:rsidR="00E4048A" w:rsidRPr="00C23D34">
        <w:rPr>
          <w:rFonts w:asciiTheme="majorHAnsi" w:eastAsia="Calibri" w:hAnsiTheme="majorHAnsi" w:cstheme="majorHAnsi"/>
          <w:b/>
          <w:bCs/>
          <w:lang w:val="en-CA"/>
        </w:rPr>
        <w:t>three</w:t>
      </w:r>
      <w:r w:rsidRPr="00C23D34">
        <w:rPr>
          <w:rFonts w:asciiTheme="majorHAnsi" w:eastAsia="Calibri" w:hAnsiTheme="majorHAnsi" w:cstheme="majorHAnsi"/>
          <w:b/>
          <w:bCs/>
          <w:lang w:val="en-CA"/>
        </w:rPr>
        <w:t xml:space="preserve"> oldest animals for each species.</w:t>
      </w:r>
    </w:p>
    <w:p w14:paraId="5A2FE2EB" w14:textId="46EC3F1E" w:rsidR="003D6794" w:rsidRPr="00C23D34" w:rsidRDefault="003D6794" w:rsidP="003F758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Usage instructions or a help option</w:t>
      </w:r>
    </w:p>
    <w:p w14:paraId="7A212BE2" w14:textId="60604D63" w:rsidR="003D6794" w:rsidRDefault="003D6794" w:rsidP="003F7587">
      <w:pPr>
        <w:pStyle w:val="Heading1"/>
        <w:rPr>
          <w:rFonts w:eastAsia="Calibri" w:cstheme="majorHAnsi"/>
          <w:sz w:val="28"/>
          <w:szCs w:val="28"/>
          <w:u w:val="single"/>
        </w:rPr>
      </w:pPr>
      <w:r w:rsidRPr="003D6794">
        <w:rPr>
          <w:rFonts w:eastAsia="Calibri" w:cstheme="majorHAnsi"/>
          <w:sz w:val="28"/>
          <w:szCs w:val="28"/>
          <w:u w:val="single"/>
        </w:rPr>
        <w:t>Deployment (</w:t>
      </w:r>
      <w:r w:rsidR="00962D7F">
        <w:rPr>
          <w:rFonts w:eastAsia="Calibri" w:cstheme="majorHAnsi"/>
          <w:sz w:val="28"/>
          <w:szCs w:val="28"/>
          <w:u w:val="single"/>
        </w:rPr>
        <w:t xml:space="preserve">Video </w:t>
      </w:r>
      <w:r w:rsidRPr="003D6794">
        <w:rPr>
          <w:rFonts w:eastAsia="Calibri" w:cstheme="majorHAnsi"/>
          <w:sz w:val="28"/>
          <w:szCs w:val="28"/>
          <w:u w:val="single"/>
        </w:rPr>
        <w:t>Presentation)</w:t>
      </w:r>
    </w:p>
    <w:p w14:paraId="405A702E" w14:textId="3DDC7E17" w:rsidR="00E86B7A" w:rsidRPr="00C23D34" w:rsidRDefault="00962D7F" w:rsidP="003F7587">
      <w:pPr>
        <w:pStyle w:val="ListParagraph"/>
        <w:spacing w:before="100" w:beforeAutospacing="1" w:after="100" w:afterAutospacing="1" w:line="240" w:lineRule="auto"/>
        <w:ind w:left="0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 xml:space="preserve">Generate a </w:t>
      </w:r>
      <w:r w:rsidR="00595FCE" w:rsidRPr="00C23D34">
        <w:rPr>
          <w:rFonts w:asciiTheme="majorHAnsi" w:eastAsia="Calibri" w:hAnsiTheme="majorHAnsi" w:cstheme="majorHAnsi"/>
          <w:b/>
          <w:bCs/>
          <w:color w:val="FF0000"/>
          <w:lang w:val="en-CA"/>
        </w:rPr>
        <w:t xml:space="preserve">training </w:t>
      </w:r>
      <w:r w:rsidRPr="00C23D34">
        <w:rPr>
          <w:rFonts w:asciiTheme="majorHAnsi" w:eastAsia="Calibri" w:hAnsiTheme="majorHAnsi" w:cstheme="majorHAnsi"/>
          <w:b/>
          <w:bCs/>
          <w:color w:val="FF0000"/>
          <w:lang w:val="en-CA"/>
        </w:rPr>
        <w:t>video</w:t>
      </w:r>
      <w:r w:rsidR="00595FCE" w:rsidRPr="00C23D34">
        <w:rPr>
          <w:rFonts w:asciiTheme="majorHAnsi" w:eastAsia="Calibri" w:hAnsiTheme="majorHAnsi" w:cstheme="majorHAnsi"/>
          <w:b/>
          <w:bCs/>
          <w:color w:val="FF0000"/>
          <w:lang w:val="en-CA"/>
        </w:rPr>
        <w:t xml:space="preserve"> so a user </w:t>
      </w:r>
      <w:r w:rsidR="00595FCE" w:rsidRPr="00C23D34">
        <w:rPr>
          <w:rFonts w:asciiTheme="majorHAnsi" w:eastAsia="Calibri" w:hAnsiTheme="majorHAnsi" w:cstheme="majorHAnsi"/>
          <w:b/>
          <w:bCs/>
          <w:lang w:val="en-CA"/>
        </w:rPr>
        <w:t>would know how to run your application, ma</w:t>
      </w:r>
      <w:r w:rsidR="00C23D34" w:rsidRPr="00C23D34">
        <w:rPr>
          <w:rFonts w:asciiTheme="majorHAnsi" w:eastAsia="Calibri" w:hAnsiTheme="majorHAnsi" w:cstheme="majorHAnsi"/>
          <w:b/>
          <w:bCs/>
          <w:lang w:val="en-CA"/>
        </w:rPr>
        <w:t>k</w:t>
      </w:r>
      <w:r w:rsidR="00595FCE" w:rsidRPr="00C23D34">
        <w:rPr>
          <w:rFonts w:asciiTheme="majorHAnsi" w:eastAsia="Calibri" w:hAnsiTheme="majorHAnsi" w:cstheme="majorHAnsi"/>
          <w:b/>
          <w:bCs/>
          <w:lang w:val="en-CA"/>
        </w:rPr>
        <w:t>e sure you point out</w:t>
      </w:r>
      <w:r w:rsidR="00E86B7A" w:rsidRPr="00C23D34">
        <w:rPr>
          <w:rFonts w:asciiTheme="majorHAnsi" w:eastAsia="Calibri" w:hAnsiTheme="majorHAnsi" w:cstheme="majorHAnsi"/>
          <w:b/>
          <w:bCs/>
          <w:lang w:val="en-CA"/>
        </w:rPr>
        <w:t>:</w:t>
      </w:r>
    </w:p>
    <w:p w14:paraId="0057B00A" w14:textId="4BD9EC37" w:rsidR="00595FCE" w:rsidRPr="00C23D34" w:rsidRDefault="00E86B7A" w:rsidP="003F7587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your code</w:t>
      </w:r>
    </w:p>
    <w:p w14:paraId="53C70016" w14:textId="1887919C" w:rsidR="00E86B7A" w:rsidRPr="00C23D34" w:rsidRDefault="003F7587" w:rsidP="003F7587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>
        <w:rPr>
          <w:rFonts w:asciiTheme="majorHAnsi" w:eastAsia="Calibri" w:hAnsiTheme="majorHAnsi" w:cstheme="majorHAnsi"/>
          <w:b/>
          <w:bCs/>
          <w:lang w:val="en-CA"/>
        </w:rPr>
        <w:t>a</w:t>
      </w:r>
      <w:r w:rsidR="00E86B7A" w:rsidRPr="00C23D34">
        <w:rPr>
          <w:rFonts w:asciiTheme="majorHAnsi" w:eastAsia="Calibri" w:hAnsiTheme="majorHAnsi" w:cstheme="majorHAnsi"/>
          <w:b/>
          <w:bCs/>
          <w:lang w:val="en-CA"/>
        </w:rPr>
        <w:t>nything you f</w:t>
      </w:r>
      <w:r w:rsidR="00595FCE" w:rsidRPr="00C23D34">
        <w:rPr>
          <w:rFonts w:asciiTheme="majorHAnsi" w:eastAsia="Calibri" w:hAnsiTheme="majorHAnsi" w:cstheme="majorHAnsi"/>
          <w:b/>
          <w:bCs/>
          <w:lang w:val="en-CA"/>
        </w:rPr>
        <w:t xml:space="preserve">eel </w:t>
      </w:r>
      <w:r w:rsidR="00C23D34" w:rsidRPr="00C23D34">
        <w:rPr>
          <w:rFonts w:asciiTheme="majorHAnsi" w:eastAsia="Calibri" w:hAnsiTheme="majorHAnsi" w:cstheme="majorHAnsi"/>
          <w:b/>
          <w:bCs/>
          <w:lang w:val="en-CA"/>
        </w:rPr>
        <w:t xml:space="preserve">that </w:t>
      </w:r>
      <w:r w:rsidR="00E86B7A" w:rsidRPr="00C23D34">
        <w:rPr>
          <w:rFonts w:asciiTheme="majorHAnsi" w:eastAsia="Calibri" w:hAnsiTheme="majorHAnsi" w:cstheme="majorHAnsi"/>
          <w:b/>
          <w:bCs/>
          <w:lang w:val="en-CA"/>
        </w:rPr>
        <w:t xml:space="preserve">is </w:t>
      </w:r>
      <w:r w:rsidR="00595FCE" w:rsidRPr="00C23D34">
        <w:rPr>
          <w:rFonts w:asciiTheme="majorHAnsi" w:eastAsia="Calibri" w:hAnsiTheme="majorHAnsi" w:cstheme="majorHAnsi"/>
          <w:b/>
          <w:bCs/>
          <w:lang w:val="en-CA"/>
        </w:rPr>
        <w:t>unique.</w:t>
      </w:r>
    </w:p>
    <w:p w14:paraId="5CA8F4B0" w14:textId="77777777" w:rsidR="003F7587" w:rsidRDefault="003F7587" w:rsidP="003F7587">
      <w:pPr>
        <w:pStyle w:val="ListParagraph"/>
        <w:spacing w:before="100" w:beforeAutospacing="1" w:after="100" w:afterAutospacing="1" w:line="240" w:lineRule="auto"/>
        <w:ind w:left="0"/>
        <w:rPr>
          <w:rFonts w:asciiTheme="majorHAnsi" w:eastAsia="Calibri" w:hAnsiTheme="majorHAnsi" w:cstheme="majorHAnsi"/>
          <w:b/>
          <w:bCs/>
          <w:lang w:val="en-CA"/>
        </w:rPr>
      </w:pPr>
    </w:p>
    <w:p w14:paraId="079A73DC" w14:textId="23E9D54F" w:rsidR="003D6794" w:rsidRPr="00C23D34" w:rsidRDefault="003D6794" w:rsidP="003F7587">
      <w:pPr>
        <w:pStyle w:val="ListParagraph"/>
        <w:spacing w:before="100" w:beforeAutospacing="1" w:after="100" w:afterAutospacing="1" w:line="240" w:lineRule="auto"/>
        <w:ind w:left="0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 xml:space="preserve">Your </w:t>
      </w:r>
      <w:r w:rsidR="00247677" w:rsidRPr="00C23D34">
        <w:rPr>
          <w:rFonts w:asciiTheme="majorHAnsi" w:eastAsia="Calibri" w:hAnsiTheme="majorHAnsi" w:cstheme="majorHAnsi"/>
          <w:b/>
          <w:bCs/>
          <w:lang w:val="en-CA"/>
        </w:rPr>
        <w:t>application</w:t>
      </w:r>
      <w:r w:rsidRPr="00C23D34">
        <w:rPr>
          <w:rFonts w:asciiTheme="majorHAnsi" w:eastAsia="Calibri" w:hAnsiTheme="majorHAnsi" w:cstheme="majorHAnsi"/>
          <w:b/>
          <w:bCs/>
          <w:lang w:val="en-CA"/>
        </w:rPr>
        <w:t xml:space="preserve"> should be able to calculate the adoption fee for each animal based on the criteria below:</w:t>
      </w:r>
    </w:p>
    <w:p w14:paraId="4B5B6FA0" w14:textId="715EC33E" w:rsidR="003D6794" w:rsidRPr="00C23D34" w:rsidRDefault="003D6794" w:rsidP="003F7587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 xml:space="preserve">Kittens, puppies, and other young animals (below </w:t>
      </w:r>
      <w:r w:rsidR="00E4048A" w:rsidRPr="00C23D34">
        <w:rPr>
          <w:rFonts w:asciiTheme="majorHAnsi" w:eastAsia="Calibri" w:hAnsiTheme="majorHAnsi" w:cstheme="majorHAnsi"/>
          <w:b/>
          <w:bCs/>
          <w:lang w:val="en-CA"/>
        </w:rPr>
        <w:t>one</w:t>
      </w:r>
      <w:r w:rsidRPr="00C23D34">
        <w:rPr>
          <w:rFonts w:asciiTheme="majorHAnsi" w:eastAsia="Calibri" w:hAnsiTheme="majorHAnsi" w:cstheme="majorHAnsi"/>
          <w:b/>
          <w:bCs/>
          <w:lang w:val="en-CA"/>
        </w:rPr>
        <w:t xml:space="preserve"> year of age): $300</w:t>
      </w:r>
    </w:p>
    <w:p w14:paraId="0DD62984" w14:textId="3850C63F" w:rsidR="003D6794" w:rsidRPr="00C23D34" w:rsidRDefault="003D6794" w:rsidP="003F7587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 xml:space="preserve">Senior animals (above </w:t>
      </w:r>
      <w:r w:rsidR="00E4048A" w:rsidRPr="00C23D34">
        <w:rPr>
          <w:rFonts w:asciiTheme="majorHAnsi" w:eastAsia="Calibri" w:hAnsiTheme="majorHAnsi" w:cstheme="majorHAnsi"/>
          <w:b/>
          <w:bCs/>
          <w:lang w:val="en-CA"/>
        </w:rPr>
        <w:t>ten</w:t>
      </w:r>
      <w:r w:rsidRPr="00C23D34">
        <w:rPr>
          <w:rFonts w:asciiTheme="majorHAnsi" w:eastAsia="Calibri" w:hAnsiTheme="majorHAnsi" w:cstheme="majorHAnsi"/>
          <w:b/>
          <w:bCs/>
          <w:lang w:val="en-CA"/>
        </w:rPr>
        <w:t xml:space="preserve"> years of age): $100</w:t>
      </w:r>
    </w:p>
    <w:p w14:paraId="6C035F01" w14:textId="77777777" w:rsidR="003D6794" w:rsidRPr="00C23D34" w:rsidRDefault="003D6794" w:rsidP="003F7587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All other animals: $200</w:t>
      </w:r>
    </w:p>
    <w:p w14:paraId="0B849D66" w14:textId="1BE67AB7" w:rsidR="003D6794" w:rsidRPr="003D6794" w:rsidRDefault="003D6794" w:rsidP="003F7587">
      <w:pPr>
        <w:pStyle w:val="Heading1"/>
        <w:rPr>
          <w:rFonts w:eastAsia="Calibri" w:cstheme="majorHAnsi"/>
          <w:sz w:val="28"/>
          <w:szCs w:val="28"/>
          <w:u w:val="single"/>
        </w:rPr>
      </w:pPr>
      <w:r w:rsidRPr="003D6794">
        <w:rPr>
          <w:rFonts w:eastAsia="Calibri" w:cstheme="majorHAnsi"/>
          <w:sz w:val="28"/>
          <w:szCs w:val="28"/>
          <w:u w:val="single"/>
        </w:rPr>
        <w:t>Marks</w:t>
      </w:r>
    </w:p>
    <w:p w14:paraId="2FF8B862" w14:textId="4D71AAD8" w:rsidR="003D6794" w:rsidRPr="00C23D34" w:rsidRDefault="00962D7F" w:rsidP="003F7587">
      <w:pPr>
        <w:pStyle w:val="ListParagraph"/>
        <w:spacing w:before="100" w:beforeAutospacing="1" w:after="100" w:afterAutospacing="1" w:line="240" w:lineRule="auto"/>
        <w:ind w:left="0"/>
        <w:rPr>
          <w:rFonts w:asciiTheme="majorHAnsi" w:eastAsia="Calibri" w:hAnsiTheme="majorHAnsi" w:cstheme="majorHAnsi"/>
          <w:b/>
          <w:bCs/>
          <w:lang w:val="en-CA"/>
        </w:rPr>
      </w:pPr>
      <w:r w:rsidRPr="00C23D34">
        <w:rPr>
          <w:rFonts w:asciiTheme="majorHAnsi" w:eastAsia="Calibri" w:hAnsiTheme="majorHAnsi" w:cstheme="majorHAnsi"/>
          <w:b/>
          <w:bCs/>
          <w:lang w:val="en-CA"/>
        </w:rPr>
        <w:t>Marks</w:t>
      </w:r>
      <w:r w:rsidR="003D6794" w:rsidRPr="00C23D34">
        <w:rPr>
          <w:rFonts w:asciiTheme="majorHAnsi" w:eastAsia="Calibri" w:hAnsiTheme="majorHAnsi" w:cstheme="majorHAnsi"/>
          <w:b/>
          <w:bCs/>
          <w:lang w:val="en-CA"/>
        </w:rPr>
        <w:t xml:space="preserve"> will be given for:</w:t>
      </w:r>
    </w:p>
    <w:p w14:paraId="73C65BE5" w14:textId="47548EFC" w:rsidR="003D6794" w:rsidRPr="00C23D34" w:rsidRDefault="003D6794" w:rsidP="003F758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</w:rPr>
      </w:pPr>
      <w:r w:rsidRPr="00C23D34">
        <w:rPr>
          <w:rFonts w:asciiTheme="majorHAnsi" w:eastAsia="Calibri" w:hAnsiTheme="majorHAnsi" w:cstheme="majorHAnsi"/>
          <w:b/>
          <w:bCs/>
        </w:rPr>
        <w:t>Creativity and innovation.</w:t>
      </w:r>
    </w:p>
    <w:p w14:paraId="4C9E21DC" w14:textId="188CAC26" w:rsidR="00C23D34" w:rsidRPr="00C23D34" w:rsidRDefault="00802AE6" w:rsidP="003F758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Theme="majorHAnsi" w:eastAsia="Calibri" w:hAnsiTheme="majorHAnsi" w:cstheme="majorHAnsi"/>
          <w:b/>
          <w:bCs/>
        </w:rPr>
      </w:pPr>
      <w:r w:rsidRPr="00C23D34">
        <w:rPr>
          <w:rFonts w:asciiTheme="majorHAnsi" w:eastAsia="Calibri" w:hAnsiTheme="majorHAnsi" w:cstheme="majorHAnsi"/>
          <w:b/>
          <w:bCs/>
        </w:rPr>
        <w:t>Including a “</w:t>
      </w:r>
      <w:r w:rsidR="00247677" w:rsidRPr="00C23D34">
        <w:rPr>
          <w:rFonts w:asciiTheme="majorHAnsi" w:eastAsia="Calibri" w:hAnsiTheme="majorHAnsi" w:cstheme="majorHAnsi"/>
          <w:b/>
          <w:bCs/>
        </w:rPr>
        <w:t>Docker file</w:t>
      </w:r>
      <w:r w:rsidRPr="00C23D34">
        <w:rPr>
          <w:rFonts w:asciiTheme="majorHAnsi" w:eastAsia="Calibri" w:hAnsiTheme="majorHAnsi" w:cstheme="majorHAnsi"/>
          <w:b/>
          <w:bCs/>
        </w:rPr>
        <w:t>” and instructions on how to run it</w:t>
      </w:r>
      <w:r w:rsidR="007465EB" w:rsidRPr="00C23D34">
        <w:rPr>
          <w:rFonts w:asciiTheme="majorHAnsi" w:eastAsia="Calibri" w:hAnsiTheme="majorHAnsi" w:cstheme="majorHAnsi"/>
          <w:b/>
          <w:bCs/>
        </w:rPr>
        <w:t>.</w:t>
      </w:r>
    </w:p>
    <w:p w14:paraId="06C50A97" w14:textId="0314B631" w:rsidR="00AA0C6A" w:rsidRPr="00C23D34" w:rsidRDefault="00AA0C6A" w:rsidP="003F7587">
      <w:pPr>
        <w:pStyle w:val="Heading1"/>
        <w:rPr>
          <w:rFonts w:eastAsia="Calibri" w:cstheme="majorHAnsi"/>
          <w:sz w:val="28"/>
          <w:szCs w:val="28"/>
          <w:u w:val="single"/>
        </w:rPr>
      </w:pPr>
      <w:r w:rsidRPr="00C23D34">
        <w:rPr>
          <w:rFonts w:eastAsia="Calibri" w:cstheme="majorHAnsi"/>
          <w:sz w:val="28"/>
          <w:szCs w:val="28"/>
          <w:u w:val="single"/>
        </w:rPr>
        <w:t>Submission requirements</w:t>
      </w:r>
    </w:p>
    <w:p w14:paraId="7DA5A660" w14:textId="00F6AC10" w:rsidR="00E86B7A" w:rsidRDefault="00E86B7A" w:rsidP="003F758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rPr>
          <w:rFonts w:eastAsia="Calibri" w:cstheme="majorHAnsi"/>
          <w:b/>
          <w:bCs/>
          <w:color w:val="auto"/>
          <w:sz w:val="22"/>
          <w:szCs w:val="22"/>
        </w:rPr>
      </w:pPr>
      <w:r>
        <w:rPr>
          <w:rFonts w:eastAsia="Calibri" w:cstheme="majorHAnsi"/>
          <w:b/>
          <w:bCs/>
          <w:color w:val="auto"/>
          <w:sz w:val="22"/>
          <w:szCs w:val="22"/>
        </w:rPr>
        <w:t xml:space="preserve">Upload to the </w:t>
      </w:r>
      <w:proofErr w:type="spellStart"/>
      <w:r>
        <w:rPr>
          <w:rFonts w:eastAsia="Calibri" w:cstheme="majorHAnsi"/>
          <w:b/>
          <w:bCs/>
          <w:color w:val="auto"/>
          <w:sz w:val="22"/>
          <w:szCs w:val="22"/>
        </w:rPr>
        <w:t>dropbox</w:t>
      </w:r>
      <w:proofErr w:type="spellEnd"/>
      <w:r>
        <w:rPr>
          <w:rFonts w:eastAsia="Calibri" w:cstheme="majorHAnsi"/>
          <w:b/>
          <w:bCs/>
          <w:color w:val="auto"/>
          <w:sz w:val="22"/>
          <w:szCs w:val="22"/>
        </w:rPr>
        <w:t xml:space="preserve"> a complete zip file of your project and the mp4 </w:t>
      </w:r>
      <w:r w:rsidR="00C23D34">
        <w:rPr>
          <w:rFonts w:eastAsia="Calibri" w:cstheme="majorHAnsi"/>
          <w:b/>
          <w:bCs/>
          <w:color w:val="auto"/>
          <w:sz w:val="22"/>
          <w:szCs w:val="22"/>
        </w:rPr>
        <w:t xml:space="preserve">video </w:t>
      </w:r>
      <w:r>
        <w:rPr>
          <w:rFonts w:eastAsia="Calibri" w:cstheme="majorHAnsi"/>
          <w:b/>
          <w:bCs/>
          <w:color w:val="auto"/>
          <w:sz w:val="22"/>
          <w:szCs w:val="22"/>
        </w:rPr>
        <w:t xml:space="preserve">file. IF the files cannot be open no assessment. </w:t>
      </w:r>
    </w:p>
    <w:p w14:paraId="7904C5BA" w14:textId="77777777" w:rsidR="00E86B7A" w:rsidRPr="00E86B7A" w:rsidRDefault="00996DED" w:rsidP="003F758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rPr>
          <w:rFonts w:eastAsia="Calibri" w:cstheme="majorHAnsi"/>
          <w:b/>
          <w:bCs/>
          <w:color w:val="auto"/>
          <w:sz w:val="22"/>
          <w:szCs w:val="22"/>
        </w:rPr>
      </w:pPr>
      <w:r w:rsidRPr="00E86B7A">
        <w:rPr>
          <w:rFonts w:eastAsia="Calibri" w:cstheme="majorHAnsi"/>
          <w:b/>
          <w:bCs/>
          <w:color w:val="auto"/>
          <w:sz w:val="22"/>
          <w:szCs w:val="22"/>
        </w:rPr>
        <w:t xml:space="preserve">Make sure your </w:t>
      </w:r>
      <w:proofErr w:type="gramStart"/>
      <w:r w:rsidR="00E4048A" w:rsidRPr="00E86B7A">
        <w:rPr>
          <w:rFonts w:eastAsia="Calibri" w:cstheme="majorHAnsi"/>
          <w:b/>
          <w:bCs/>
          <w:color w:val="auto"/>
          <w:sz w:val="22"/>
          <w:szCs w:val="22"/>
        </w:rPr>
        <w:t>A</w:t>
      </w:r>
      <w:r w:rsidRPr="00E86B7A">
        <w:rPr>
          <w:rFonts w:eastAsia="Calibri" w:cstheme="majorHAnsi"/>
          <w:b/>
          <w:bCs/>
          <w:color w:val="auto"/>
          <w:sz w:val="22"/>
          <w:szCs w:val="22"/>
        </w:rPr>
        <w:t>pplication</w:t>
      </w:r>
      <w:proofErr w:type="gramEnd"/>
      <w:r w:rsidRPr="00E86B7A">
        <w:rPr>
          <w:rFonts w:eastAsia="Calibri" w:cstheme="majorHAnsi"/>
          <w:b/>
          <w:bCs/>
          <w:color w:val="auto"/>
          <w:sz w:val="22"/>
          <w:szCs w:val="22"/>
        </w:rPr>
        <w:t xml:space="preserve"> runs and does not cras</w:t>
      </w:r>
      <w:r w:rsidR="005E7AF5" w:rsidRPr="00E86B7A">
        <w:rPr>
          <w:rFonts w:eastAsia="Calibri" w:cstheme="majorHAnsi"/>
          <w:b/>
          <w:bCs/>
          <w:color w:val="auto"/>
          <w:sz w:val="22"/>
          <w:szCs w:val="22"/>
        </w:rPr>
        <w:t>h!</w:t>
      </w:r>
    </w:p>
    <w:p w14:paraId="4EB0F48E" w14:textId="21DCA804" w:rsidR="00996DED" w:rsidRDefault="005E7AF5" w:rsidP="003F758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rPr>
          <w:rFonts w:eastAsia="Calibri" w:cstheme="majorHAnsi"/>
          <w:b/>
          <w:bCs/>
          <w:color w:val="auto"/>
          <w:sz w:val="22"/>
          <w:szCs w:val="22"/>
        </w:rPr>
      </w:pPr>
      <w:r w:rsidRPr="00E86B7A">
        <w:rPr>
          <w:rFonts w:eastAsia="Calibri" w:cstheme="majorHAnsi"/>
          <w:b/>
          <w:bCs/>
          <w:color w:val="auto"/>
          <w:sz w:val="22"/>
          <w:szCs w:val="22"/>
        </w:rPr>
        <w:t>A penalty will be given to any applications that crashes!</w:t>
      </w:r>
    </w:p>
    <w:p w14:paraId="29265B60" w14:textId="0E49DDD5" w:rsidR="00E86B7A" w:rsidRDefault="00E86B7A" w:rsidP="00E86B7A"/>
    <w:p w14:paraId="57FAB29C" w14:textId="0FC2B31B" w:rsidR="00290D21" w:rsidRPr="003D6794" w:rsidRDefault="00290D21" w:rsidP="00290D21">
      <w:pPr>
        <w:pStyle w:val="Heading1"/>
        <w:rPr>
          <w:rFonts w:eastAsia="Calibri" w:cstheme="majorHAnsi"/>
          <w:sz w:val="28"/>
          <w:szCs w:val="28"/>
          <w:u w:val="single"/>
        </w:rPr>
      </w:pPr>
      <w:r w:rsidRPr="003D6794">
        <w:rPr>
          <w:rFonts w:eastAsia="Calibri" w:cstheme="majorHAnsi"/>
          <w:sz w:val="28"/>
          <w:szCs w:val="28"/>
          <w:u w:val="single"/>
        </w:rPr>
        <w:t>Judging Criteria:</w:t>
      </w:r>
    </w:p>
    <w:p w14:paraId="51A35939" w14:textId="77777777" w:rsidR="00290D21" w:rsidRPr="00290D21" w:rsidRDefault="00290D21" w:rsidP="00290D21">
      <w:pPr>
        <w:rPr>
          <w:sz w:val="8"/>
          <w:szCs w:val="8"/>
        </w:rPr>
      </w:pPr>
    </w:p>
    <w:tbl>
      <w:tblPr>
        <w:tblStyle w:val="TableGrid"/>
        <w:tblW w:w="9841" w:type="dxa"/>
        <w:tblLook w:val="04A0" w:firstRow="1" w:lastRow="0" w:firstColumn="1" w:lastColumn="0" w:noHBand="0" w:noVBand="1"/>
      </w:tblPr>
      <w:tblGrid>
        <w:gridCol w:w="1980"/>
        <w:gridCol w:w="2551"/>
        <w:gridCol w:w="2552"/>
        <w:gridCol w:w="2758"/>
      </w:tblGrid>
      <w:tr w:rsidR="00290D21" w14:paraId="7770128C" w14:textId="77777777" w:rsidTr="00290D21">
        <w:trPr>
          <w:trHeight w:val="252"/>
        </w:trPr>
        <w:tc>
          <w:tcPr>
            <w:tcW w:w="1980" w:type="dxa"/>
          </w:tcPr>
          <w:p w14:paraId="686D64FB" w14:textId="77777777" w:rsidR="00290D21" w:rsidRPr="008963C8" w:rsidRDefault="00290D21" w:rsidP="00290D21">
            <w:pPr>
              <w:jc w:val="center"/>
              <w:rPr>
                <w:rFonts w:asciiTheme="majorHAnsi" w:hAnsiTheme="majorHAnsi" w:cstheme="majorHAnsi"/>
              </w:rPr>
            </w:pPr>
            <w:r w:rsidRPr="008963C8">
              <w:rPr>
                <w:rFonts w:asciiTheme="majorHAnsi" w:hAnsiTheme="majorHAnsi" w:cstheme="majorHAnsi"/>
              </w:rPr>
              <w:t>Criteria</w:t>
            </w:r>
          </w:p>
        </w:tc>
        <w:tc>
          <w:tcPr>
            <w:tcW w:w="7861" w:type="dxa"/>
            <w:gridSpan w:val="3"/>
          </w:tcPr>
          <w:p w14:paraId="6B3F536B" w14:textId="572F8729" w:rsidR="00290D21" w:rsidRPr="008963C8" w:rsidRDefault="00290D21" w:rsidP="00290D21">
            <w:pPr>
              <w:jc w:val="center"/>
              <w:rPr>
                <w:rFonts w:asciiTheme="majorHAnsi" w:hAnsiTheme="majorHAnsi" w:cstheme="majorHAnsi"/>
              </w:rPr>
            </w:pPr>
            <w:r w:rsidRPr="008963C8">
              <w:rPr>
                <w:rFonts w:asciiTheme="majorHAnsi" w:hAnsiTheme="majorHAnsi" w:cstheme="majorHAnsi"/>
              </w:rPr>
              <w:t>Grade Range</w:t>
            </w:r>
          </w:p>
        </w:tc>
      </w:tr>
      <w:tr w:rsidR="00DD43EA" w14:paraId="6FFA9907" w14:textId="77777777" w:rsidTr="00290D21">
        <w:trPr>
          <w:trHeight w:val="1291"/>
        </w:trPr>
        <w:tc>
          <w:tcPr>
            <w:tcW w:w="1980" w:type="dxa"/>
          </w:tcPr>
          <w:p w14:paraId="21848D9B" w14:textId="77777777" w:rsidR="00DD43EA" w:rsidRPr="00290D21" w:rsidRDefault="00DD43EA" w:rsidP="005D053B">
            <w:pPr>
              <w:rPr>
                <w:rFonts w:asciiTheme="majorHAnsi" w:hAnsiTheme="majorHAnsi" w:cstheme="majorHAnsi"/>
              </w:rPr>
            </w:pPr>
            <w:r w:rsidRPr="00290D21">
              <w:rPr>
                <w:rFonts w:asciiTheme="majorHAnsi" w:hAnsiTheme="majorHAnsi" w:cstheme="majorHAnsi"/>
              </w:rPr>
              <w:t>Elements Included</w:t>
            </w:r>
          </w:p>
        </w:tc>
        <w:tc>
          <w:tcPr>
            <w:tcW w:w="2551" w:type="dxa"/>
          </w:tcPr>
          <w:p w14:paraId="753939D0" w14:textId="13771533" w:rsidR="00DD43EA" w:rsidRPr="00290D21" w:rsidRDefault="00DD43EA" w:rsidP="005D053B">
            <w:pPr>
              <w:rPr>
                <w:rFonts w:asciiTheme="majorHAnsi" w:hAnsiTheme="majorHAnsi" w:cstheme="majorHAnsi"/>
              </w:rPr>
            </w:pPr>
            <w:r w:rsidRPr="00290D21">
              <w:rPr>
                <w:rFonts w:asciiTheme="majorHAnsi" w:hAnsiTheme="majorHAnsi" w:cstheme="majorHAnsi"/>
              </w:rPr>
              <w:t xml:space="preserve">All </w:t>
            </w:r>
            <w:r w:rsidR="008963C8">
              <w:rPr>
                <w:rFonts w:asciiTheme="majorHAnsi" w:hAnsiTheme="majorHAnsi" w:cstheme="majorHAnsi"/>
              </w:rPr>
              <w:t>required elements were</w:t>
            </w:r>
            <w:r w:rsidRPr="00290D21">
              <w:rPr>
                <w:rFonts w:asciiTheme="majorHAnsi" w:hAnsiTheme="majorHAnsi" w:cstheme="majorHAnsi"/>
              </w:rPr>
              <w:t xml:space="preserve"> included. </w:t>
            </w:r>
            <w:r w:rsidRPr="00290D21">
              <w:rPr>
                <w:rFonts w:asciiTheme="majorHAnsi" w:hAnsiTheme="majorHAnsi" w:cstheme="majorHAnsi"/>
                <w:b/>
                <w:bCs/>
              </w:rPr>
              <w:t>(</w:t>
            </w:r>
            <w:r w:rsidR="00ED1C3F">
              <w:rPr>
                <w:rFonts w:asciiTheme="majorHAnsi" w:hAnsiTheme="majorHAnsi" w:cstheme="majorHAnsi"/>
                <w:b/>
                <w:bCs/>
              </w:rPr>
              <w:t>15-25</w:t>
            </w:r>
            <w:r w:rsidRPr="00290D21">
              <w:rPr>
                <w:rFonts w:asciiTheme="majorHAnsi" w:hAnsiTheme="majorHAnsi" w:cstheme="majorHAnsi"/>
                <w:b/>
                <w:bCs/>
              </w:rPr>
              <w:t>)</w:t>
            </w:r>
          </w:p>
        </w:tc>
        <w:tc>
          <w:tcPr>
            <w:tcW w:w="2552" w:type="dxa"/>
          </w:tcPr>
          <w:p w14:paraId="2F6BDDD8" w14:textId="74EBE351" w:rsidR="00DD43EA" w:rsidRPr="00290D21" w:rsidRDefault="00DD43EA" w:rsidP="005D053B">
            <w:pPr>
              <w:rPr>
                <w:rFonts w:asciiTheme="majorHAnsi" w:hAnsiTheme="majorHAnsi" w:cstheme="majorHAnsi"/>
              </w:rPr>
            </w:pPr>
            <w:r w:rsidRPr="00290D21">
              <w:rPr>
                <w:rFonts w:asciiTheme="majorHAnsi" w:hAnsiTheme="majorHAnsi" w:cstheme="majorHAnsi"/>
              </w:rPr>
              <w:t>Most of t</w:t>
            </w:r>
            <w:r w:rsidR="008963C8">
              <w:rPr>
                <w:rFonts w:asciiTheme="majorHAnsi" w:hAnsiTheme="majorHAnsi" w:cstheme="majorHAnsi"/>
              </w:rPr>
              <w:t>he required elements were included</w:t>
            </w:r>
            <w:r w:rsidRPr="00290D21">
              <w:rPr>
                <w:rFonts w:asciiTheme="majorHAnsi" w:hAnsiTheme="majorHAnsi" w:cstheme="majorHAnsi"/>
              </w:rPr>
              <w:t xml:space="preserve">. </w:t>
            </w:r>
            <w:r w:rsidRPr="00290D21">
              <w:rPr>
                <w:rFonts w:asciiTheme="majorHAnsi" w:hAnsiTheme="majorHAnsi" w:cstheme="majorHAnsi"/>
                <w:b/>
                <w:bCs/>
              </w:rPr>
              <w:t>(</w:t>
            </w:r>
            <w:r w:rsidR="00ED1C3F">
              <w:rPr>
                <w:rFonts w:asciiTheme="majorHAnsi" w:hAnsiTheme="majorHAnsi" w:cstheme="majorHAnsi"/>
                <w:b/>
                <w:bCs/>
              </w:rPr>
              <w:t>5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-</w:t>
            </w:r>
            <w:r w:rsidR="00ED1C3F">
              <w:rPr>
                <w:rFonts w:asciiTheme="majorHAnsi" w:hAnsiTheme="majorHAnsi" w:cstheme="majorHAnsi"/>
                <w:b/>
                <w:bCs/>
              </w:rPr>
              <w:t>15</w:t>
            </w:r>
            <w:r w:rsidRPr="00290D21">
              <w:rPr>
                <w:rFonts w:asciiTheme="majorHAnsi" w:hAnsiTheme="majorHAnsi" w:cstheme="majorHAnsi"/>
                <w:b/>
                <w:bCs/>
              </w:rPr>
              <w:t>)</w:t>
            </w:r>
          </w:p>
        </w:tc>
        <w:tc>
          <w:tcPr>
            <w:tcW w:w="2758" w:type="dxa"/>
          </w:tcPr>
          <w:p w14:paraId="1900193A" w14:textId="77F1A66E" w:rsidR="00290D21" w:rsidRPr="00290D21" w:rsidRDefault="00DD43EA" w:rsidP="005D053B">
            <w:pPr>
              <w:rPr>
                <w:rFonts w:asciiTheme="majorHAnsi" w:hAnsiTheme="majorHAnsi" w:cstheme="majorHAnsi"/>
                <w:b/>
                <w:bCs/>
              </w:rPr>
            </w:pPr>
            <w:r w:rsidRPr="00290D21">
              <w:rPr>
                <w:rFonts w:asciiTheme="majorHAnsi" w:hAnsiTheme="majorHAnsi" w:cstheme="majorHAnsi"/>
              </w:rPr>
              <w:t xml:space="preserve">Missing more than 2 of </w:t>
            </w:r>
            <w:r w:rsidR="008963C8">
              <w:rPr>
                <w:rFonts w:asciiTheme="majorHAnsi" w:hAnsiTheme="majorHAnsi" w:cstheme="majorHAnsi"/>
              </w:rPr>
              <w:t>the required elements</w:t>
            </w:r>
            <w:r w:rsidRPr="00290D21">
              <w:rPr>
                <w:rFonts w:asciiTheme="majorHAnsi" w:hAnsiTheme="majorHAnsi" w:cstheme="majorHAnsi"/>
              </w:rPr>
              <w:t xml:space="preserve">. </w:t>
            </w:r>
            <w:r w:rsidRPr="00290D21">
              <w:rPr>
                <w:rFonts w:asciiTheme="majorHAnsi" w:hAnsiTheme="majorHAnsi" w:cstheme="majorHAnsi"/>
                <w:b/>
                <w:bCs/>
              </w:rPr>
              <w:t>(</w:t>
            </w:r>
            <w:r w:rsidR="00ED1C3F">
              <w:rPr>
                <w:rFonts w:asciiTheme="majorHAnsi" w:hAnsiTheme="majorHAnsi" w:cstheme="majorHAnsi"/>
                <w:b/>
                <w:bCs/>
              </w:rPr>
              <w:t>0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-</w:t>
            </w:r>
            <w:r w:rsidR="00ED1C3F">
              <w:rPr>
                <w:rFonts w:asciiTheme="majorHAnsi" w:hAnsiTheme="majorHAnsi" w:cstheme="majorHAnsi"/>
                <w:b/>
                <w:bCs/>
              </w:rPr>
              <w:t>5</w:t>
            </w:r>
            <w:r w:rsidRPr="00290D21">
              <w:rPr>
                <w:rFonts w:asciiTheme="majorHAnsi" w:hAnsiTheme="majorHAnsi" w:cstheme="majorHAnsi"/>
                <w:b/>
                <w:bCs/>
              </w:rPr>
              <w:t>)</w:t>
            </w:r>
          </w:p>
          <w:p w14:paraId="582A75EB" w14:textId="2CC4E7DF" w:rsidR="00290D21" w:rsidRPr="00290D21" w:rsidRDefault="00290D21" w:rsidP="005D053B">
            <w:pPr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290D21" w14:paraId="4AB2B971" w14:textId="77777777" w:rsidTr="00290D21">
        <w:trPr>
          <w:trHeight w:val="2082"/>
        </w:trPr>
        <w:tc>
          <w:tcPr>
            <w:tcW w:w="1980" w:type="dxa"/>
          </w:tcPr>
          <w:p w14:paraId="61D405F1" w14:textId="4A32E5BF" w:rsidR="00290D21" w:rsidRPr="00290D21" w:rsidRDefault="008963C8" w:rsidP="00290D2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Program </w:t>
            </w:r>
            <w:r w:rsidR="00290D21" w:rsidRPr="00290D21">
              <w:rPr>
                <w:rFonts w:asciiTheme="majorHAnsi" w:hAnsiTheme="majorHAnsi" w:cstheme="majorHAnsi"/>
              </w:rPr>
              <w:t>Content and Functionality</w:t>
            </w:r>
          </w:p>
        </w:tc>
        <w:tc>
          <w:tcPr>
            <w:tcW w:w="2551" w:type="dxa"/>
          </w:tcPr>
          <w:p w14:paraId="1DF4D5A8" w14:textId="30581842" w:rsidR="00290D21" w:rsidRPr="00290D21" w:rsidRDefault="00D03047" w:rsidP="00290D2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p</w:t>
            </w:r>
            <w:r w:rsidR="008963C8">
              <w:rPr>
                <w:rFonts w:asciiTheme="majorHAnsi" w:hAnsiTheme="majorHAnsi" w:cstheme="majorHAnsi"/>
              </w:rPr>
              <w:t>rogram</w:t>
            </w:r>
            <w:r w:rsidR="00290D21" w:rsidRPr="00290D21">
              <w:rPr>
                <w:rFonts w:asciiTheme="majorHAnsi" w:hAnsiTheme="majorHAnsi" w:cstheme="majorHAnsi"/>
              </w:rPr>
              <w:t xml:space="preserve"> was easy to understand and use. The content was clearly displayed. Data and functions </w:t>
            </w:r>
            <w:r w:rsidR="00ED1C3F">
              <w:rPr>
                <w:rFonts w:asciiTheme="majorHAnsi" w:hAnsiTheme="majorHAnsi" w:cstheme="majorHAnsi"/>
              </w:rPr>
              <w:t>worked as intended</w:t>
            </w:r>
            <w:r w:rsidR="00290D21" w:rsidRPr="00290D21">
              <w:rPr>
                <w:rFonts w:asciiTheme="majorHAnsi" w:hAnsiTheme="majorHAnsi" w:cstheme="majorHAnsi"/>
              </w:rPr>
              <w:t xml:space="preserve">. 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(</w:t>
            </w:r>
            <w:r w:rsidR="00ED1C3F">
              <w:rPr>
                <w:rFonts w:asciiTheme="majorHAnsi" w:hAnsiTheme="majorHAnsi" w:cstheme="majorHAnsi"/>
                <w:b/>
                <w:bCs/>
              </w:rPr>
              <w:t>30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-</w:t>
            </w:r>
            <w:r w:rsidR="00ED1C3F">
              <w:rPr>
                <w:rFonts w:asciiTheme="majorHAnsi" w:hAnsiTheme="majorHAnsi" w:cstheme="majorHAnsi"/>
                <w:b/>
                <w:bCs/>
              </w:rPr>
              <w:t>4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0)</w:t>
            </w:r>
          </w:p>
        </w:tc>
        <w:tc>
          <w:tcPr>
            <w:tcW w:w="2552" w:type="dxa"/>
          </w:tcPr>
          <w:p w14:paraId="54B53F1C" w14:textId="37CD36B4" w:rsidR="00290D21" w:rsidRPr="00290D21" w:rsidRDefault="00D03047" w:rsidP="00290D2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p</w:t>
            </w:r>
            <w:r w:rsidR="00ED1C3F">
              <w:rPr>
                <w:rFonts w:asciiTheme="majorHAnsi" w:hAnsiTheme="majorHAnsi" w:cstheme="majorHAnsi"/>
              </w:rPr>
              <w:t>rogram could be clearer to understand and use.</w:t>
            </w:r>
            <w:r w:rsidR="00290D21" w:rsidRPr="00290D21">
              <w:rPr>
                <w:rFonts w:asciiTheme="majorHAnsi" w:hAnsiTheme="majorHAnsi" w:cstheme="majorHAnsi"/>
              </w:rPr>
              <w:t xml:space="preserve"> Most </w:t>
            </w:r>
            <w:r w:rsidR="00ED1C3F">
              <w:rPr>
                <w:rFonts w:asciiTheme="majorHAnsi" w:hAnsiTheme="majorHAnsi" w:cstheme="majorHAnsi"/>
              </w:rPr>
              <w:t>functions worked</w:t>
            </w:r>
            <w:r w:rsidR="00290D21" w:rsidRPr="00290D21">
              <w:rPr>
                <w:rFonts w:asciiTheme="majorHAnsi" w:hAnsiTheme="majorHAnsi" w:cstheme="majorHAnsi"/>
              </w:rPr>
              <w:t xml:space="preserve"> properly. 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(</w:t>
            </w:r>
            <w:r w:rsidR="00ED1C3F">
              <w:rPr>
                <w:rFonts w:asciiTheme="majorHAnsi" w:hAnsiTheme="majorHAnsi" w:cstheme="majorHAnsi"/>
                <w:b/>
                <w:bCs/>
              </w:rPr>
              <w:t>20-30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)</w:t>
            </w:r>
          </w:p>
        </w:tc>
        <w:tc>
          <w:tcPr>
            <w:tcW w:w="2758" w:type="dxa"/>
          </w:tcPr>
          <w:p w14:paraId="4842EE09" w14:textId="494BB38D" w:rsidR="00290D21" w:rsidRPr="00290D21" w:rsidRDefault="00D03047" w:rsidP="00290D2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p</w:t>
            </w:r>
            <w:r w:rsidR="00ED1C3F">
              <w:rPr>
                <w:rFonts w:asciiTheme="majorHAnsi" w:hAnsiTheme="majorHAnsi" w:cstheme="majorHAnsi"/>
              </w:rPr>
              <w:t xml:space="preserve">rogram was not functional </w:t>
            </w:r>
            <w:r w:rsidR="000D6D35">
              <w:rPr>
                <w:rFonts w:asciiTheme="majorHAnsi" w:hAnsiTheme="majorHAnsi" w:cstheme="majorHAnsi"/>
              </w:rPr>
              <w:t xml:space="preserve">and/or </w:t>
            </w:r>
            <w:r w:rsidR="00ED1C3F">
              <w:rPr>
                <w:rFonts w:asciiTheme="majorHAnsi" w:hAnsiTheme="majorHAnsi" w:cstheme="majorHAnsi"/>
              </w:rPr>
              <w:t>crashed</w:t>
            </w:r>
            <w:r w:rsidR="00290D21" w:rsidRPr="00290D21">
              <w:rPr>
                <w:rFonts w:asciiTheme="majorHAnsi" w:hAnsiTheme="majorHAnsi" w:cstheme="majorHAnsi"/>
              </w:rPr>
              <w:t>.</w:t>
            </w:r>
            <w:r w:rsidR="00ED1C3F">
              <w:rPr>
                <w:rFonts w:asciiTheme="majorHAnsi" w:hAnsiTheme="majorHAnsi" w:cstheme="majorHAnsi"/>
              </w:rPr>
              <w:t xml:space="preserve"> Most functions were missing.</w:t>
            </w:r>
            <w:r w:rsidR="00290D21" w:rsidRPr="00290D21">
              <w:rPr>
                <w:rFonts w:asciiTheme="majorHAnsi" w:hAnsiTheme="majorHAnsi" w:cstheme="majorHAnsi"/>
              </w:rPr>
              <w:t xml:space="preserve"> 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(</w:t>
            </w:r>
            <w:r w:rsidR="00ED1C3F">
              <w:rPr>
                <w:rFonts w:asciiTheme="majorHAnsi" w:hAnsiTheme="majorHAnsi" w:cstheme="majorHAnsi"/>
                <w:b/>
                <w:bCs/>
              </w:rPr>
              <w:t>0</w:t>
            </w:r>
            <w:r w:rsidR="00290D21">
              <w:rPr>
                <w:rFonts w:asciiTheme="majorHAnsi" w:hAnsiTheme="majorHAnsi" w:cstheme="majorHAnsi"/>
                <w:b/>
                <w:bCs/>
              </w:rPr>
              <w:t>-</w:t>
            </w:r>
            <w:r w:rsidR="00ED1C3F">
              <w:rPr>
                <w:rFonts w:asciiTheme="majorHAnsi" w:hAnsiTheme="majorHAnsi" w:cstheme="majorHAnsi"/>
                <w:b/>
                <w:bCs/>
              </w:rPr>
              <w:t>20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)</w:t>
            </w:r>
          </w:p>
        </w:tc>
      </w:tr>
      <w:tr w:rsidR="00ED1C3F" w14:paraId="1262B59E" w14:textId="77777777" w:rsidTr="00ED1C3F">
        <w:trPr>
          <w:trHeight w:val="1542"/>
        </w:trPr>
        <w:tc>
          <w:tcPr>
            <w:tcW w:w="1980" w:type="dxa"/>
          </w:tcPr>
          <w:p w14:paraId="26D646F4" w14:textId="3E403571" w:rsidR="00ED1C3F" w:rsidRDefault="00ED1C3F" w:rsidP="00290D2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lastRenderedPageBreak/>
              <w:t xml:space="preserve">Code Quality </w:t>
            </w:r>
          </w:p>
        </w:tc>
        <w:tc>
          <w:tcPr>
            <w:tcW w:w="2551" w:type="dxa"/>
          </w:tcPr>
          <w:p w14:paraId="056CBDBC" w14:textId="660AECAA" w:rsidR="00ED1C3F" w:rsidRDefault="00D03047" w:rsidP="00290D2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c</w:t>
            </w:r>
            <w:r w:rsidR="00ED1C3F">
              <w:rPr>
                <w:rFonts w:asciiTheme="majorHAnsi" w:hAnsiTheme="majorHAnsi" w:cstheme="majorHAnsi"/>
              </w:rPr>
              <w:t xml:space="preserve">ode was well organized and easy to read. Good use of comments. </w:t>
            </w:r>
            <w:r w:rsidR="00ED1C3F" w:rsidRPr="00ED1C3F">
              <w:rPr>
                <w:rFonts w:asciiTheme="majorHAnsi" w:hAnsiTheme="majorHAnsi" w:cstheme="majorHAnsi"/>
                <w:b/>
                <w:bCs/>
              </w:rPr>
              <w:t>(7-10)</w:t>
            </w:r>
          </w:p>
        </w:tc>
        <w:tc>
          <w:tcPr>
            <w:tcW w:w="2552" w:type="dxa"/>
          </w:tcPr>
          <w:p w14:paraId="37B78687" w14:textId="100ED867" w:rsidR="00ED1C3F" w:rsidRPr="00290D21" w:rsidRDefault="000D6D35" w:rsidP="00290D2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code</w:t>
            </w:r>
            <w:r w:rsidR="00ED1C3F">
              <w:rPr>
                <w:rFonts w:asciiTheme="majorHAnsi" w:hAnsiTheme="majorHAnsi" w:cstheme="majorHAnsi"/>
              </w:rPr>
              <w:t xml:space="preserve"> could be better organized and easier to read. Missing some comments. </w:t>
            </w:r>
            <w:r w:rsidR="00ED1C3F" w:rsidRPr="00ED1C3F">
              <w:rPr>
                <w:rFonts w:asciiTheme="majorHAnsi" w:hAnsiTheme="majorHAnsi" w:cstheme="majorHAnsi"/>
                <w:b/>
                <w:bCs/>
              </w:rPr>
              <w:t>(4-7)</w:t>
            </w:r>
          </w:p>
        </w:tc>
        <w:tc>
          <w:tcPr>
            <w:tcW w:w="2758" w:type="dxa"/>
          </w:tcPr>
          <w:p w14:paraId="16B0A97C" w14:textId="6E3C2F34" w:rsidR="00ED1C3F" w:rsidRPr="00290D21" w:rsidRDefault="00D03047" w:rsidP="00290D2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c</w:t>
            </w:r>
            <w:r w:rsidR="00ED1C3F">
              <w:rPr>
                <w:rFonts w:asciiTheme="majorHAnsi" w:hAnsiTheme="majorHAnsi" w:cstheme="majorHAnsi"/>
              </w:rPr>
              <w:t xml:space="preserve">ode was disorganized and hard to read. No comments were used. </w:t>
            </w:r>
            <w:r w:rsidR="00ED1C3F" w:rsidRPr="00ED1C3F">
              <w:rPr>
                <w:rFonts w:asciiTheme="majorHAnsi" w:hAnsiTheme="majorHAnsi" w:cstheme="majorHAnsi"/>
                <w:b/>
                <w:bCs/>
              </w:rPr>
              <w:t>(0-4)</w:t>
            </w:r>
          </w:p>
        </w:tc>
      </w:tr>
    </w:tbl>
    <w:p w14:paraId="50557B93" w14:textId="1320225B" w:rsidR="00DD43EA" w:rsidRDefault="00DD43EA" w:rsidP="007465EB">
      <w:pPr>
        <w:pStyle w:val="Heading1"/>
        <w:rPr>
          <w:rFonts w:eastAsia="Calibri"/>
          <w:u w:val="single"/>
        </w:rPr>
      </w:pPr>
    </w:p>
    <w:sectPr w:rsidR="00DD43EA" w:rsidSect="00F573D9">
      <w:footerReference w:type="default" r:id="rId10"/>
      <w:pgSz w:w="12240" w:h="15840"/>
      <w:pgMar w:top="1440" w:right="108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E3496" w14:textId="77777777" w:rsidR="001310F1" w:rsidRDefault="001310F1" w:rsidP="0068648C">
      <w:pPr>
        <w:spacing w:after="0" w:line="240" w:lineRule="auto"/>
      </w:pPr>
      <w:r>
        <w:separator/>
      </w:r>
    </w:p>
  </w:endnote>
  <w:endnote w:type="continuationSeparator" w:id="0">
    <w:p w14:paraId="50CD3A86" w14:textId="77777777" w:rsidR="001310F1" w:rsidRDefault="001310F1" w:rsidP="00686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45839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1CAC6E" w14:textId="529F112A" w:rsidR="00E86B7A" w:rsidRDefault="00E86B7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D85798" w14:textId="77777777" w:rsidR="00E86B7A" w:rsidRDefault="00E86B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7A089" w14:textId="77777777" w:rsidR="001310F1" w:rsidRDefault="001310F1" w:rsidP="0068648C">
      <w:pPr>
        <w:spacing w:after="0" w:line="240" w:lineRule="auto"/>
      </w:pPr>
      <w:r>
        <w:separator/>
      </w:r>
    </w:p>
  </w:footnote>
  <w:footnote w:type="continuationSeparator" w:id="0">
    <w:p w14:paraId="1C991791" w14:textId="77777777" w:rsidR="001310F1" w:rsidRDefault="001310F1" w:rsidP="006864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F2507E"/>
    <w:multiLevelType w:val="multilevel"/>
    <w:tmpl w:val="643A6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0CB7F90"/>
    <w:multiLevelType w:val="hybridMultilevel"/>
    <w:tmpl w:val="2A66CF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755640"/>
    <w:multiLevelType w:val="hybridMultilevel"/>
    <w:tmpl w:val="9662D612"/>
    <w:lvl w:ilvl="0" w:tplc="7338962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A4B5E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0857CB"/>
    <w:multiLevelType w:val="hybridMultilevel"/>
    <w:tmpl w:val="E5F8EFA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3646E60"/>
    <w:multiLevelType w:val="multilevel"/>
    <w:tmpl w:val="5868E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6484262"/>
    <w:multiLevelType w:val="multilevel"/>
    <w:tmpl w:val="BC14D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67F1AD6"/>
    <w:multiLevelType w:val="hybridMultilevel"/>
    <w:tmpl w:val="77660C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FB3213"/>
    <w:multiLevelType w:val="hybridMultilevel"/>
    <w:tmpl w:val="5CB4E9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47262D"/>
    <w:multiLevelType w:val="hybridMultilevel"/>
    <w:tmpl w:val="84A077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733467">
    <w:abstractNumId w:val="2"/>
  </w:num>
  <w:num w:numId="2" w16cid:durableId="187573099">
    <w:abstractNumId w:val="3"/>
  </w:num>
  <w:num w:numId="3" w16cid:durableId="1643345001">
    <w:abstractNumId w:val="5"/>
  </w:num>
  <w:num w:numId="4" w16cid:durableId="576011720">
    <w:abstractNumId w:val="0"/>
  </w:num>
  <w:num w:numId="5" w16cid:durableId="2012557672">
    <w:abstractNumId w:val="4"/>
  </w:num>
  <w:num w:numId="6" w16cid:durableId="590159021">
    <w:abstractNumId w:val="6"/>
  </w:num>
  <w:num w:numId="7" w16cid:durableId="307831594">
    <w:abstractNumId w:val="1"/>
  </w:num>
  <w:num w:numId="8" w16cid:durableId="1289163125">
    <w:abstractNumId w:val="8"/>
  </w:num>
  <w:num w:numId="9" w16cid:durableId="1333995717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BEIjAyNTIwNLAyUdpeDU4uLM/DyQArNaAKNO5PQsAAAA"/>
  </w:docVars>
  <w:rsids>
    <w:rsidRoot w:val="0068648C"/>
    <w:rsid w:val="00001CE4"/>
    <w:rsid w:val="0000661C"/>
    <w:rsid w:val="00017383"/>
    <w:rsid w:val="00020946"/>
    <w:rsid w:val="00045409"/>
    <w:rsid w:val="000721D1"/>
    <w:rsid w:val="000B3259"/>
    <w:rsid w:val="000B6FB6"/>
    <w:rsid w:val="000B741A"/>
    <w:rsid w:val="000C31B5"/>
    <w:rsid w:val="000D6D35"/>
    <w:rsid w:val="001310F1"/>
    <w:rsid w:val="00131867"/>
    <w:rsid w:val="00176C48"/>
    <w:rsid w:val="001C6994"/>
    <w:rsid w:val="001E10FC"/>
    <w:rsid w:val="00205BE7"/>
    <w:rsid w:val="00227B0C"/>
    <w:rsid w:val="00235CB7"/>
    <w:rsid w:val="00247677"/>
    <w:rsid w:val="0025005E"/>
    <w:rsid w:val="00267603"/>
    <w:rsid w:val="00286312"/>
    <w:rsid w:val="00286565"/>
    <w:rsid w:val="00290D21"/>
    <w:rsid w:val="002F4313"/>
    <w:rsid w:val="003161A3"/>
    <w:rsid w:val="00332F6B"/>
    <w:rsid w:val="003D11FE"/>
    <w:rsid w:val="003D51C2"/>
    <w:rsid w:val="003D6794"/>
    <w:rsid w:val="003F7587"/>
    <w:rsid w:val="00401CFB"/>
    <w:rsid w:val="00435820"/>
    <w:rsid w:val="004473DB"/>
    <w:rsid w:val="004700E3"/>
    <w:rsid w:val="00470ABD"/>
    <w:rsid w:val="00495492"/>
    <w:rsid w:val="00495937"/>
    <w:rsid w:val="004C2AEF"/>
    <w:rsid w:val="004E28F3"/>
    <w:rsid w:val="00504AA3"/>
    <w:rsid w:val="005319D4"/>
    <w:rsid w:val="0057044F"/>
    <w:rsid w:val="00577E34"/>
    <w:rsid w:val="0058669C"/>
    <w:rsid w:val="00595FCE"/>
    <w:rsid w:val="005B05A1"/>
    <w:rsid w:val="005B71A7"/>
    <w:rsid w:val="005D053B"/>
    <w:rsid w:val="005D26CD"/>
    <w:rsid w:val="005E2027"/>
    <w:rsid w:val="005E5A63"/>
    <w:rsid w:val="005E7AF5"/>
    <w:rsid w:val="00602C45"/>
    <w:rsid w:val="006047D4"/>
    <w:rsid w:val="00620785"/>
    <w:rsid w:val="00632EA9"/>
    <w:rsid w:val="00635608"/>
    <w:rsid w:val="00637922"/>
    <w:rsid w:val="006452E1"/>
    <w:rsid w:val="0064741C"/>
    <w:rsid w:val="0068409B"/>
    <w:rsid w:val="0068648C"/>
    <w:rsid w:val="00686FAC"/>
    <w:rsid w:val="006913B2"/>
    <w:rsid w:val="006930B5"/>
    <w:rsid w:val="006D5F65"/>
    <w:rsid w:val="006D772A"/>
    <w:rsid w:val="006E7D23"/>
    <w:rsid w:val="006F09A9"/>
    <w:rsid w:val="007014B8"/>
    <w:rsid w:val="007376D6"/>
    <w:rsid w:val="007465EB"/>
    <w:rsid w:val="00750F1E"/>
    <w:rsid w:val="00753B87"/>
    <w:rsid w:val="0075577A"/>
    <w:rsid w:val="007638D0"/>
    <w:rsid w:val="007B7E32"/>
    <w:rsid w:val="007E6A85"/>
    <w:rsid w:val="00802AE6"/>
    <w:rsid w:val="008072DC"/>
    <w:rsid w:val="008210F4"/>
    <w:rsid w:val="008522AE"/>
    <w:rsid w:val="00890130"/>
    <w:rsid w:val="0089620A"/>
    <w:rsid w:val="008963C8"/>
    <w:rsid w:val="008A18E6"/>
    <w:rsid w:val="008B4A7C"/>
    <w:rsid w:val="008F2091"/>
    <w:rsid w:val="00907772"/>
    <w:rsid w:val="009108D0"/>
    <w:rsid w:val="00916250"/>
    <w:rsid w:val="00945C35"/>
    <w:rsid w:val="00953D8E"/>
    <w:rsid w:val="00956FB9"/>
    <w:rsid w:val="00962D7F"/>
    <w:rsid w:val="00983A74"/>
    <w:rsid w:val="009952EE"/>
    <w:rsid w:val="00996DED"/>
    <w:rsid w:val="009C66CC"/>
    <w:rsid w:val="009D18F0"/>
    <w:rsid w:val="009F00DD"/>
    <w:rsid w:val="00A02F26"/>
    <w:rsid w:val="00A0755A"/>
    <w:rsid w:val="00A16880"/>
    <w:rsid w:val="00A212D4"/>
    <w:rsid w:val="00A41998"/>
    <w:rsid w:val="00A5032F"/>
    <w:rsid w:val="00A6559F"/>
    <w:rsid w:val="00A749DA"/>
    <w:rsid w:val="00A84022"/>
    <w:rsid w:val="00A875A9"/>
    <w:rsid w:val="00AA0C6A"/>
    <w:rsid w:val="00AF1C82"/>
    <w:rsid w:val="00B0157C"/>
    <w:rsid w:val="00B312D1"/>
    <w:rsid w:val="00B35246"/>
    <w:rsid w:val="00B3740B"/>
    <w:rsid w:val="00B60C94"/>
    <w:rsid w:val="00B644DC"/>
    <w:rsid w:val="00B83F41"/>
    <w:rsid w:val="00BC064C"/>
    <w:rsid w:val="00BF243A"/>
    <w:rsid w:val="00C05C1E"/>
    <w:rsid w:val="00C112A8"/>
    <w:rsid w:val="00C23D34"/>
    <w:rsid w:val="00C60F6F"/>
    <w:rsid w:val="00CA2F98"/>
    <w:rsid w:val="00CD70C5"/>
    <w:rsid w:val="00CE15FF"/>
    <w:rsid w:val="00D03047"/>
    <w:rsid w:val="00D50E7E"/>
    <w:rsid w:val="00D75858"/>
    <w:rsid w:val="00D77269"/>
    <w:rsid w:val="00DD43EA"/>
    <w:rsid w:val="00E17F3E"/>
    <w:rsid w:val="00E2702B"/>
    <w:rsid w:val="00E27FE3"/>
    <w:rsid w:val="00E36DFE"/>
    <w:rsid w:val="00E37D91"/>
    <w:rsid w:val="00E4048A"/>
    <w:rsid w:val="00E47B05"/>
    <w:rsid w:val="00E47C0D"/>
    <w:rsid w:val="00E66F22"/>
    <w:rsid w:val="00E86B7A"/>
    <w:rsid w:val="00ED1C3F"/>
    <w:rsid w:val="00EF60DB"/>
    <w:rsid w:val="00F31D4D"/>
    <w:rsid w:val="00F573D9"/>
    <w:rsid w:val="00F642A2"/>
    <w:rsid w:val="00FA140E"/>
    <w:rsid w:val="00FE22C1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49490"/>
  <w15:chartTrackingRefBased/>
  <w15:docId w15:val="{79566CF4-390D-42B0-B360-6FE4413E7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64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7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6864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86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648C"/>
  </w:style>
  <w:style w:type="paragraph" w:styleId="Footer">
    <w:name w:val="footer"/>
    <w:basedOn w:val="Normal"/>
    <w:link w:val="FooterChar"/>
    <w:uiPriority w:val="99"/>
    <w:unhideWhenUsed/>
    <w:rsid w:val="00686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648C"/>
  </w:style>
  <w:style w:type="character" w:customStyle="1" w:styleId="Heading1Char">
    <w:name w:val="Heading 1 Char"/>
    <w:basedOn w:val="DefaultParagraphFont"/>
    <w:link w:val="Heading1"/>
    <w:uiPriority w:val="9"/>
    <w:rsid w:val="006864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16880"/>
    <w:pPr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CD70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7E3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7E3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2078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1E10F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32F6B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7557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6DE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6DED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996DED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996DED"/>
    <w:rPr>
      <w:b/>
      <w:bCs/>
      <w:smallCaps/>
      <w:color w:val="4472C4" w:themeColor="accent1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996DE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6DED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2863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63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63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63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631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7FAA753F3E11418935D29AD2450504" ma:contentTypeVersion="13" ma:contentTypeDescription="Create a new document." ma:contentTypeScope="" ma:versionID="9add87ab2ee79b0cddd611fcfde37648">
  <xsd:schema xmlns:xsd="http://www.w3.org/2001/XMLSchema" xmlns:xs="http://www.w3.org/2001/XMLSchema" xmlns:p="http://schemas.microsoft.com/office/2006/metadata/properties" xmlns:ns2="a72459a8-2876-42b8-bef4-a48057433d78" xmlns:ns3="39a2ddd7-b8f5-4c59-b42e-68b2a64319f1" targetNamespace="http://schemas.microsoft.com/office/2006/metadata/properties" ma:root="true" ma:fieldsID="de4654cd643f0c8356e005e3529eda04" ns2:_="" ns3:_="">
    <xsd:import namespace="a72459a8-2876-42b8-bef4-a48057433d78"/>
    <xsd:import namespace="39a2ddd7-b8f5-4c59-b42e-68b2a64319f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459a8-2876-42b8-bef4-a48057433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a2ddd7-b8f5-4c59-b42e-68b2a64319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D692D0-4466-49FF-B2A3-71599BFA23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0F7F5C-29F1-429F-AA19-019B0B7ABD5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80D442-E11D-4FE4-8A09-3338466013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2459a8-2876-42b8-bef4-a48057433d78"/>
    <ds:schemaRef ds:uri="39a2ddd7-b8f5-4c59-b42e-68b2a64319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4</Pages>
  <Words>656</Words>
  <Characters>374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Way</dc:creator>
  <cp:keywords/>
  <dc:description/>
  <cp:lastModifiedBy>Liz Stacey</cp:lastModifiedBy>
  <cp:revision>6</cp:revision>
  <dcterms:created xsi:type="dcterms:W3CDTF">2023-02-12T15:12:00Z</dcterms:created>
  <dcterms:modified xsi:type="dcterms:W3CDTF">2023-02-13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7FAA753F3E11418935D29AD2450504</vt:lpwstr>
  </property>
</Properties>
</file>